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4FCDCC" w14:textId="59E725AA" w:rsidR="00F56D3E" w:rsidRDefault="00F56D3E" w:rsidP="007C0718">
      <w:pPr>
        <w:pStyle w:val="NoSpacing"/>
        <w:jc w:val="center"/>
      </w:pPr>
      <w:r w:rsidRPr="00FB0B75">
        <w:rPr>
          <w:noProof/>
          <w:lang w:eastAsia="zh-TW"/>
        </w:rPr>
        <w:drawing>
          <wp:anchor distT="0" distB="0" distL="114300" distR="114300" simplePos="0" relativeHeight="251655680" behindDoc="0" locked="0" layoutInCell="1" allowOverlap="1" wp14:anchorId="20B999B8" wp14:editId="33E868F2">
            <wp:simplePos x="0" y="0"/>
            <wp:positionH relativeFrom="margin">
              <wp:posOffset>5039360</wp:posOffset>
            </wp:positionH>
            <wp:positionV relativeFrom="margin">
              <wp:posOffset>0</wp:posOffset>
            </wp:positionV>
            <wp:extent cx="923290" cy="78486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3290" cy="784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B0B75">
        <w:t>Pak-Austria Fachhochschule: Institute of Applied Sciences and Technology</w:t>
      </w:r>
      <w:r w:rsidR="00392296">
        <w:t>, Haripur, KPK, Pakistan</w:t>
      </w:r>
    </w:p>
    <w:p w14:paraId="0328B0FD" w14:textId="77777777" w:rsidR="007C0718" w:rsidRDefault="007C0718" w:rsidP="007C0718">
      <w:pPr>
        <w:pStyle w:val="NoSpacing"/>
        <w:jc w:val="center"/>
      </w:pPr>
    </w:p>
    <w:p w14:paraId="51EEA053" w14:textId="77777777" w:rsidR="007C0718" w:rsidRPr="00FB0B75" w:rsidRDefault="007C0718" w:rsidP="007C0718">
      <w:pPr>
        <w:pStyle w:val="NoSpacing"/>
        <w:jc w:val="center"/>
      </w:pPr>
    </w:p>
    <w:p w14:paraId="2598CC7A" w14:textId="13F755EC" w:rsidR="00F56D3E" w:rsidRDefault="00F56D3E" w:rsidP="00F56D3E">
      <w:pPr>
        <w:jc w:val="center"/>
        <w:rPr>
          <w:rFonts w:ascii="Times New Roman" w:hAnsi="Times New Roman" w:cs="Times New Roman"/>
          <w:b/>
          <w:sz w:val="28"/>
        </w:rPr>
      </w:pPr>
      <w:r w:rsidRPr="00FB0B75">
        <w:rPr>
          <w:rFonts w:ascii="Times New Roman" w:hAnsi="Times New Roman" w:cs="Times New Roman"/>
          <w:b/>
          <w:sz w:val="28"/>
        </w:rPr>
        <w:t>Internee’s Evaluation Form</w:t>
      </w:r>
      <w:r w:rsidR="009C4189">
        <w:rPr>
          <w:rFonts w:ascii="Times New Roman" w:hAnsi="Times New Roman" w:cs="Times New Roman"/>
          <w:b/>
          <w:sz w:val="28"/>
        </w:rPr>
        <w:t xml:space="preserve"> </w:t>
      </w:r>
    </w:p>
    <w:p w14:paraId="142A0D28" w14:textId="77777777" w:rsidR="007C0718" w:rsidRPr="00FB0B75" w:rsidRDefault="007C0718" w:rsidP="00F56D3E">
      <w:pPr>
        <w:jc w:val="center"/>
        <w:rPr>
          <w:rFonts w:ascii="Times New Roman" w:hAnsi="Times New Roman" w:cs="Times New Roman"/>
          <w:b/>
          <w:sz w:val="28"/>
        </w:rPr>
      </w:pPr>
    </w:p>
    <w:p w14:paraId="17C3ED74" w14:textId="65B3A00B" w:rsidR="00D27771" w:rsidRDefault="00F56D3E" w:rsidP="008F7498">
      <w:pPr>
        <w:spacing w:line="276" w:lineRule="auto"/>
        <w:rPr>
          <w:rFonts w:ascii="Times New Roman" w:hAnsi="Times New Roman" w:cs="Times New Roman"/>
        </w:rPr>
      </w:pPr>
      <w:r w:rsidRPr="001A7FC3">
        <w:rPr>
          <w:rFonts w:ascii="Times New Roman" w:hAnsi="Times New Roman" w:cs="Times New Roman"/>
          <w:b/>
          <w:bCs/>
        </w:rPr>
        <w:t>Internee’s Name:</w:t>
      </w:r>
      <w:r w:rsidR="00F3786F">
        <w:rPr>
          <w:rFonts w:ascii="Times New Roman" w:hAnsi="Times New Roman" w:cs="Times New Roman"/>
        </w:rPr>
        <w:t xml:space="preserve"> </w:t>
      </w:r>
      <w:r w:rsidR="00422654">
        <w:rPr>
          <w:rFonts w:ascii="Times New Roman" w:hAnsi="Times New Roman" w:cs="Times New Roman"/>
        </w:rPr>
        <w:tab/>
      </w:r>
      <w:r w:rsidR="00422654">
        <w:rPr>
          <w:rFonts w:ascii="Times New Roman" w:hAnsi="Times New Roman" w:cs="Times New Roman"/>
        </w:rPr>
        <w:tab/>
      </w:r>
      <w:r w:rsidR="00422654">
        <w:rPr>
          <w:rFonts w:ascii="Times New Roman" w:hAnsi="Times New Roman" w:cs="Times New Roman"/>
        </w:rPr>
        <w:tab/>
      </w:r>
      <w:r w:rsidR="0044107B">
        <w:rPr>
          <w:rFonts w:ascii="Times New Roman" w:hAnsi="Times New Roman" w:cs="Times New Roman"/>
        </w:rPr>
        <w:t xml:space="preserve">    </w:t>
      </w:r>
      <w:r w:rsidR="0044107B" w:rsidRPr="00422654">
        <w:rPr>
          <w:rFonts w:ascii="Times New Roman" w:hAnsi="Times New Roman" w:cs="Times New Roman"/>
          <w:b/>
          <w:bCs/>
        </w:rPr>
        <w:t xml:space="preserve">Registration No: </w:t>
      </w:r>
    </w:p>
    <w:p w14:paraId="11680DC2" w14:textId="370FBDA8" w:rsidR="00DC3958" w:rsidRPr="0011757B" w:rsidRDefault="005A07DB" w:rsidP="00BC5637">
      <w:pPr>
        <w:spacing w:before="240" w:line="360" w:lineRule="auto"/>
        <w:rPr>
          <w:rFonts w:ascii="Times New Roman" w:hAnsi="Times New Roman" w:cs="Times New Roman"/>
        </w:rPr>
      </w:pPr>
      <w:r w:rsidRPr="001A7FC3">
        <w:rPr>
          <w:rFonts w:ascii="Times New Roman" w:hAnsi="Times New Roman" w:cs="Times New Roman"/>
          <w:b/>
          <w:bCs/>
        </w:rPr>
        <w:t xml:space="preserve">Organization/Industry </w:t>
      </w:r>
      <w:r w:rsidR="00533B3F" w:rsidRPr="001A7FC3">
        <w:rPr>
          <w:rFonts w:ascii="Times New Roman" w:hAnsi="Times New Roman" w:cs="Times New Roman"/>
          <w:b/>
          <w:bCs/>
        </w:rPr>
        <w:t>Name and City</w:t>
      </w:r>
      <w:r w:rsidR="00533B3F">
        <w:rPr>
          <w:rFonts w:ascii="Times New Roman" w:hAnsi="Times New Roman" w:cs="Times New Roman"/>
        </w:rPr>
        <w:t>:</w:t>
      </w:r>
      <w:r w:rsidR="00F56D3E" w:rsidRPr="0011757B">
        <w:rPr>
          <w:rFonts w:ascii="Times New Roman" w:hAnsi="Times New Roman" w:cs="Times New Roman"/>
        </w:rPr>
        <w:t xml:space="preserve"> </w:t>
      </w:r>
    </w:p>
    <w:p w14:paraId="5FE48BB0" w14:textId="46ED64A5" w:rsidR="00A332A8" w:rsidRPr="0011757B" w:rsidRDefault="00F60D83" w:rsidP="004303D0">
      <w:pPr>
        <w:spacing w:before="240" w:line="360" w:lineRule="auto"/>
        <w:rPr>
          <w:rFonts w:ascii="Times New Roman" w:hAnsi="Times New Roman" w:cs="Times New Roman"/>
        </w:rPr>
      </w:pPr>
      <w:r w:rsidRPr="001A7FC3">
        <w:rPr>
          <w:rFonts w:ascii="Times New Roman" w:hAnsi="Times New Roman" w:cs="Times New Roman"/>
          <w:b/>
          <w:bCs/>
        </w:rPr>
        <w:t xml:space="preserve">Industry </w:t>
      </w:r>
      <w:r w:rsidR="00F56D3E" w:rsidRPr="001A7FC3">
        <w:rPr>
          <w:rFonts w:ascii="Times New Roman" w:hAnsi="Times New Roman" w:cs="Times New Roman"/>
          <w:b/>
          <w:bCs/>
        </w:rPr>
        <w:t>Supervisor’s Name:</w:t>
      </w:r>
      <w:r w:rsidR="00BC5637">
        <w:rPr>
          <w:rFonts w:ascii="Times New Roman" w:hAnsi="Times New Roman" w:cs="Times New Roman"/>
        </w:rPr>
        <w:t xml:space="preserve"> </w:t>
      </w:r>
      <w:r w:rsidR="00422654">
        <w:rPr>
          <w:rFonts w:ascii="Times New Roman" w:hAnsi="Times New Roman" w:cs="Times New Roman"/>
        </w:rPr>
        <w:tab/>
      </w:r>
      <w:r w:rsidR="00422654">
        <w:rPr>
          <w:rFonts w:ascii="Times New Roman" w:hAnsi="Times New Roman" w:cs="Times New Roman"/>
        </w:rPr>
        <w:tab/>
      </w:r>
      <w:r w:rsidR="008515E2">
        <w:rPr>
          <w:rFonts w:ascii="Times New Roman" w:hAnsi="Times New Roman" w:cs="Times New Roman"/>
        </w:rPr>
        <w:tab/>
      </w:r>
      <w:r w:rsidR="008515E2">
        <w:rPr>
          <w:rFonts w:ascii="Times New Roman" w:hAnsi="Times New Roman" w:cs="Times New Roman"/>
        </w:rPr>
        <w:tab/>
      </w:r>
      <w:r w:rsidR="00BC5637">
        <w:rPr>
          <w:rFonts w:ascii="Times New Roman" w:hAnsi="Times New Roman" w:cs="Times New Roman"/>
        </w:rPr>
        <w:t xml:space="preserve">      </w:t>
      </w:r>
      <w:r w:rsidR="00F56D3E" w:rsidRPr="0011757B">
        <w:rPr>
          <w:rFonts w:ascii="Times New Roman" w:hAnsi="Times New Roman" w:cs="Times New Roman"/>
        </w:rPr>
        <w:t xml:space="preserve"> </w:t>
      </w:r>
      <w:r w:rsidR="00F56D3E" w:rsidRPr="0069120E">
        <w:rPr>
          <w:rFonts w:ascii="Times New Roman" w:hAnsi="Times New Roman" w:cs="Times New Roman"/>
          <w:b/>
          <w:bCs/>
        </w:rPr>
        <w:t>Designation:</w:t>
      </w:r>
      <w:r w:rsidR="00F56D3E" w:rsidRPr="0011757B">
        <w:rPr>
          <w:rFonts w:ascii="Times New Roman" w:hAnsi="Times New Roman" w:cs="Times New Roman"/>
        </w:rPr>
        <w:t xml:space="preserve"> </w:t>
      </w:r>
    </w:p>
    <w:p w14:paraId="5DCFD253" w14:textId="392905BC" w:rsidR="005A07DB" w:rsidRDefault="00F56D3E" w:rsidP="005A07DB">
      <w:pPr>
        <w:spacing w:before="240" w:line="360" w:lineRule="auto"/>
        <w:jc w:val="both"/>
        <w:rPr>
          <w:rFonts w:ascii="Times New Roman" w:hAnsi="Times New Roman" w:cs="Times New Roman"/>
        </w:rPr>
      </w:pPr>
      <w:r w:rsidRPr="0033658E">
        <w:rPr>
          <w:rFonts w:ascii="Times New Roman" w:hAnsi="Times New Roman" w:cs="Times New Roman"/>
          <w:b/>
          <w:bCs/>
        </w:rPr>
        <w:t xml:space="preserve">Starting </w:t>
      </w:r>
      <w:r w:rsidR="00160D11" w:rsidRPr="0033658E">
        <w:rPr>
          <w:rFonts w:ascii="Times New Roman" w:hAnsi="Times New Roman" w:cs="Times New Roman"/>
          <w:b/>
          <w:bCs/>
        </w:rPr>
        <w:t>D</w:t>
      </w:r>
      <w:r w:rsidRPr="0033658E">
        <w:rPr>
          <w:rFonts w:ascii="Times New Roman" w:hAnsi="Times New Roman" w:cs="Times New Roman"/>
          <w:b/>
          <w:bCs/>
        </w:rPr>
        <w:t>ate of Internship:</w:t>
      </w:r>
      <w:r w:rsidRPr="0033658E">
        <w:rPr>
          <w:rFonts w:ascii="Times New Roman" w:hAnsi="Times New Roman" w:cs="Times New Roman"/>
        </w:rPr>
        <w:t xml:space="preserve"> </w:t>
      </w:r>
      <w:r w:rsidR="009C7067" w:rsidRPr="0033658E">
        <w:rPr>
          <w:rFonts w:ascii="Times New Roman" w:hAnsi="Times New Roman" w:cs="Times New Roman"/>
        </w:rPr>
        <w:t xml:space="preserve"> </w:t>
      </w:r>
      <w:r w:rsidR="0033658E" w:rsidRPr="0033658E">
        <w:rPr>
          <w:rFonts w:ascii="Times New Roman" w:hAnsi="Times New Roman" w:cs="Times New Roman"/>
        </w:rPr>
        <w:t>Ju</w:t>
      </w:r>
      <w:r w:rsidR="001D4C7D">
        <w:rPr>
          <w:rFonts w:ascii="Times New Roman" w:hAnsi="Times New Roman" w:cs="Times New Roman"/>
        </w:rPr>
        <w:t>ne</w:t>
      </w:r>
      <w:r w:rsidR="001A7B9B" w:rsidRPr="0033658E">
        <w:rPr>
          <w:rFonts w:ascii="Times New Roman" w:hAnsi="Times New Roman" w:cs="Times New Roman"/>
        </w:rPr>
        <w:t xml:space="preserve"> 24</w:t>
      </w:r>
      <w:r w:rsidR="008E394C" w:rsidRPr="0033658E">
        <w:rPr>
          <w:rFonts w:ascii="Times New Roman" w:hAnsi="Times New Roman" w:cs="Times New Roman"/>
        </w:rPr>
        <w:t xml:space="preserve"> </w:t>
      </w:r>
      <w:r w:rsidR="008E394C" w:rsidRPr="0033658E">
        <w:rPr>
          <w:rFonts w:ascii="Times New Roman" w:hAnsi="Times New Roman" w:cs="Times New Roman"/>
        </w:rPr>
        <w:tab/>
      </w:r>
      <w:r w:rsidRPr="0033658E">
        <w:rPr>
          <w:rFonts w:ascii="Times New Roman" w:hAnsi="Times New Roman" w:cs="Times New Roman"/>
        </w:rPr>
        <w:t xml:space="preserve"> </w:t>
      </w:r>
      <w:r w:rsidRPr="0033658E">
        <w:rPr>
          <w:rFonts w:ascii="Times New Roman" w:hAnsi="Times New Roman" w:cs="Times New Roman"/>
          <w:b/>
          <w:bCs/>
        </w:rPr>
        <w:t xml:space="preserve">Ending </w:t>
      </w:r>
      <w:r w:rsidR="00160D11" w:rsidRPr="0033658E">
        <w:rPr>
          <w:rFonts w:ascii="Times New Roman" w:hAnsi="Times New Roman" w:cs="Times New Roman"/>
          <w:b/>
          <w:bCs/>
        </w:rPr>
        <w:t>D</w:t>
      </w:r>
      <w:r w:rsidRPr="0033658E">
        <w:rPr>
          <w:rFonts w:ascii="Times New Roman" w:hAnsi="Times New Roman" w:cs="Times New Roman"/>
          <w:b/>
          <w:bCs/>
        </w:rPr>
        <w:t>ate of Internship:</w:t>
      </w:r>
      <w:r w:rsidRPr="0033658E">
        <w:rPr>
          <w:rFonts w:ascii="Times New Roman" w:hAnsi="Times New Roman" w:cs="Times New Roman"/>
        </w:rPr>
        <w:t xml:space="preserve"> </w:t>
      </w:r>
      <w:r w:rsidR="001A7B9B" w:rsidRPr="0033658E">
        <w:rPr>
          <w:rFonts w:ascii="Times New Roman" w:hAnsi="Times New Roman" w:cs="Times New Roman"/>
        </w:rPr>
        <w:t xml:space="preserve"> </w:t>
      </w:r>
      <w:r w:rsidR="001D4C7D">
        <w:rPr>
          <w:rFonts w:ascii="Times New Roman" w:hAnsi="Times New Roman" w:cs="Times New Roman"/>
        </w:rPr>
        <w:t>July</w:t>
      </w:r>
      <w:r w:rsidR="001A7B9B" w:rsidRPr="0033658E">
        <w:rPr>
          <w:rFonts w:ascii="Times New Roman" w:hAnsi="Times New Roman" w:cs="Times New Roman"/>
        </w:rPr>
        <w:t xml:space="preserve"> 24</w:t>
      </w:r>
    </w:p>
    <w:p w14:paraId="4BB5B3D4" w14:textId="77777777" w:rsidR="007C0718" w:rsidRPr="0033658E" w:rsidRDefault="007C0718" w:rsidP="005A07DB">
      <w:pPr>
        <w:spacing w:before="240" w:line="360" w:lineRule="auto"/>
        <w:jc w:val="both"/>
        <w:rPr>
          <w:rFonts w:ascii="Times New Roman" w:hAnsi="Times New Roman" w:cs="Times New Roman"/>
        </w:rPr>
      </w:pPr>
    </w:p>
    <w:p w14:paraId="08C4AFDE" w14:textId="7A0B66CC" w:rsidR="00F56D3E" w:rsidRPr="00160D11" w:rsidRDefault="00F56D3E" w:rsidP="005A07DB">
      <w:pPr>
        <w:spacing w:before="240" w:line="360" w:lineRule="auto"/>
        <w:jc w:val="both"/>
        <w:rPr>
          <w:rFonts w:ascii="Times New Roman" w:hAnsi="Times New Roman" w:cs="Times New Roman"/>
          <w:b/>
          <w:bCs/>
        </w:rPr>
      </w:pPr>
      <w:r w:rsidRPr="00160D11">
        <w:rPr>
          <w:rFonts w:ascii="Times New Roman" w:hAnsi="Times New Roman" w:cs="Times New Roman"/>
          <w:b/>
          <w:bCs/>
        </w:rPr>
        <w:t>Please evaluate the performance</w:t>
      </w:r>
      <w:r w:rsidR="007B0D2C" w:rsidRPr="00160D11">
        <w:rPr>
          <w:rFonts w:ascii="Times New Roman" w:hAnsi="Times New Roman" w:cs="Times New Roman"/>
          <w:b/>
          <w:bCs/>
        </w:rPr>
        <w:t xml:space="preserve"> elements of the </w:t>
      </w:r>
      <w:r w:rsidR="00217AB8" w:rsidRPr="00160D11">
        <w:rPr>
          <w:rFonts w:ascii="Times New Roman" w:hAnsi="Times New Roman" w:cs="Times New Roman"/>
          <w:b/>
          <w:bCs/>
        </w:rPr>
        <w:t>internet</w:t>
      </w:r>
      <w:r w:rsidR="007B0D2C" w:rsidRPr="00160D11">
        <w:rPr>
          <w:rFonts w:ascii="Times New Roman" w:hAnsi="Times New Roman" w:cs="Times New Roman"/>
          <w:b/>
          <w:bCs/>
        </w:rPr>
        <w:t xml:space="preserve">. </w:t>
      </w:r>
    </w:p>
    <w:tbl>
      <w:tblPr>
        <w:tblStyle w:val="TableGrid"/>
        <w:tblW w:w="9576" w:type="dxa"/>
        <w:tblLook w:val="04A0" w:firstRow="1" w:lastRow="0" w:firstColumn="1" w:lastColumn="0" w:noHBand="0" w:noVBand="1"/>
      </w:tblPr>
      <w:tblGrid>
        <w:gridCol w:w="9576"/>
      </w:tblGrid>
      <w:tr w:rsidR="00171C85" w:rsidRPr="00FB0B75" w14:paraId="0936D492" w14:textId="77777777" w:rsidTr="00636BF8">
        <w:tc>
          <w:tcPr>
            <w:tcW w:w="9576" w:type="dxa"/>
            <w:vAlign w:val="center"/>
          </w:tcPr>
          <w:p w14:paraId="42E11B11" w14:textId="77777777" w:rsidR="002B69E5" w:rsidRPr="000F1426" w:rsidRDefault="002B69E5" w:rsidP="000F1426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List of assigned t</w:t>
            </w:r>
            <w:r w:rsidR="00171C85" w:rsidRPr="0080221F">
              <w:rPr>
                <w:rFonts w:ascii="Times New Roman" w:hAnsi="Times New Roman" w:cs="Times New Roman"/>
              </w:rPr>
              <w:t xml:space="preserve">asks 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2320E0" w:rsidRPr="0080221F">
              <w:rPr>
                <w:rFonts w:ascii="Times New Roman" w:hAnsi="Times New Roman" w:cs="Times New Roman"/>
              </w:rPr>
              <w:t xml:space="preserve">                        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552"/>
              <w:gridCol w:w="1389"/>
              <w:gridCol w:w="1134"/>
              <w:gridCol w:w="1270"/>
            </w:tblGrid>
            <w:tr w:rsidR="00715EBF" w:rsidRPr="004B4155" w14:paraId="55F3CF9A" w14:textId="77777777" w:rsidTr="008C1BD2">
              <w:trPr>
                <w:trHeight w:val="199"/>
              </w:trPr>
              <w:tc>
                <w:tcPr>
                  <w:tcW w:w="5552" w:type="dxa"/>
                  <w:vMerge w:val="restart"/>
                </w:tcPr>
                <w:p w14:paraId="50D82847" w14:textId="77777777" w:rsidR="00715EBF" w:rsidRPr="00715EBF" w:rsidRDefault="00715EBF" w:rsidP="000A4BCE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lang w:val="en-MY"/>
                    </w:rPr>
                  </w:pPr>
                  <w:r w:rsidRPr="00715EBF">
                    <w:rPr>
                      <w:rFonts w:ascii="Times New Roman" w:hAnsi="Times New Roman" w:cs="Times New Roman"/>
                      <w:lang w:val="en-MY"/>
                    </w:rPr>
                    <w:t>Tasks</w:t>
                  </w:r>
                </w:p>
              </w:tc>
              <w:tc>
                <w:tcPr>
                  <w:tcW w:w="3793" w:type="dxa"/>
                  <w:gridSpan w:val="3"/>
                </w:tcPr>
                <w:p w14:paraId="0F8E021D" w14:textId="77777777" w:rsidR="00715EBF" w:rsidRPr="00715EBF" w:rsidRDefault="00715EBF" w:rsidP="00F02268">
                  <w:pPr>
                    <w:spacing w:line="360" w:lineRule="auto"/>
                    <w:jc w:val="center"/>
                    <w:rPr>
                      <w:rFonts w:ascii="Times New Roman" w:hAnsi="Times New Roman" w:cs="Times New Roman"/>
                      <w:lang w:val="en-MY"/>
                    </w:rPr>
                  </w:pPr>
                  <w:r w:rsidRPr="00715EBF">
                    <w:rPr>
                      <w:rFonts w:ascii="Times New Roman" w:hAnsi="Times New Roman" w:cs="Times New Roman"/>
                      <w:lang w:val="en-MY"/>
                    </w:rPr>
                    <w:t>Evaluation</w:t>
                  </w:r>
                </w:p>
              </w:tc>
            </w:tr>
            <w:tr w:rsidR="00715EBF" w:rsidRPr="004B4155" w14:paraId="019FEDE3" w14:textId="77777777" w:rsidTr="008C1BD2">
              <w:trPr>
                <w:trHeight w:val="154"/>
              </w:trPr>
              <w:tc>
                <w:tcPr>
                  <w:tcW w:w="5552" w:type="dxa"/>
                  <w:vMerge/>
                </w:tcPr>
                <w:p w14:paraId="05702236" w14:textId="77777777" w:rsidR="00715EBF" w:rsidRPr="00715EBF" w:rsidRDefault="00715EBF" w:rsidP="00F02268">
                  <w:pPr>
                    <w:spacing w:line="360" w:lineRule="auto"/>
                    <w:jc w:val="both"/>
                    <w:rPr>
                      <w:rFonts w:ascii="Times New Roman" w:hAnsi="Times New Roman" w:cs="Times New Roman"/>
                      <w:lang w:val="en-MY"/>
                    </w:rPr>
                  </w:pPr>
                </w:p>
              </w:tc>
              <w:tc>
                <w:tcPr>
                  <w:tcW w:w="1389" w:type="dxa"/>
                </w:tcPr>
                <w:p w14:paraId="39DD2E3C" w14:textId="363C86AF" w:rsidR="00715EBF" w:rsidRPr="00715EBF" w:rsidRDefault="008F7498" w:rsidP="00F02268">
                  <w:pPr>
                    <w:spacing w:line="360" w:lineRule="auto"/>
                    <w:jc w:val="both"/>
                    <w:rPr>
                      <w:rFonts w:ascii="Times New Roman" w:hAnsi="Times New Roman" w:cs="Times New Roman"/>
                      <w:lang w:val="en-MY"/>
                    </w:rPr>
                  </w:pPr>
                  <w:r>
                    <w:rPr>
                      <w:rFonts w:ascii="Times New Roman" w:hAnsi="Times New Roman" w:cs="Times New Roman"/>
                      <w:lang w:val="en-MY"/>
                    </w:rPr>
                    <w:t>High Performance</w:t>
                  </w:r>
                </w:p>
              </w:tc>
              <w:tc>
                <w:tcPr>
                  <w:tcW w:w="1134" w:type="dxa"/>
                </w:tcPr>
                <w:p w14:paraId="75438B9C" w14:textId="77777777" w:rsidR="00715EBF" w:rsidRPr="00715EBF" w:rsidRDefault="00715EBF" w:rsidP="00F02268">
                  <w:pPr>
                    <w:spacing w:line="360" w:lineRule="auto"/>
                    <w:jc w:val="both"/>
                    <w:rPr>
                      <w:rFonts w:ascii="Times New Roman" w:hAnsi="Times New Roman" w:cs="Times New Roman"/>
                      <w:lang w:val="en-MY"/>
                    </w:rPr>
                  </w:pPr>
                  <w:r w:rsidRPr="00715EBF">
                    <w:rPr>
                      <w:rFonts w:ascii="Times New Roman" w:hAnsi="Times New Roman" w:cs="Times New Roman"/>
                      <w:lang w:val="en-MY"/>
                    </w:rPr>
                    <w:t>Average</w:t>
                  </w:r>
                </w:p>
              </w:tc>
              <w:tc>
                <w:tcPr>
                  <w:tcW w:w="1270" w:type="dxa"/>
                </w:tcPr>
                <w:p w14:paraId="3B4FDB61" w14:textId="77777777" w:rsidR="00715EBF" w:rsidRPr="00715EBF" w:rsidRDefault="00715EBF" w:rsidP="00F02268">
                  <w:pPr>
                    <w:spacing w:line="360" w:lineRule="auto"/>
                    <w:jc w:val="both"/>
                    <w:rPr>
                      <w:rFonts w:ascii="Times New Roman" w:hAnsi="Times New Roman" w:cs="Times New Roman"/>
                      <w:lang w:val="en-MY"/>
                    </w:rPr>
                  </w:pPr>
                  <w:r w:rsidRPr="00715EBF">
                    <w:rPr>
                      <w:rFonts w:ascii="Times New Roman" w:hAnsi="Times New Roman" w:cs="Times New Roman"/>
                      <w:lang w:val="en-MY"/>
                    </w:rPr>
                    <w:t>Inadequate</w:t>
                  </w:r>
                </w:p>
              </w:tc>
            </w:tr>
            <w:tr w:rsidR="00715EBF" w:rsidRPr="004B4155" w14:paraId="60113BD0" w14:textId="77777777" w:rsidTr="008C1BD2">
              <w:tc>
                <w:tcPr>
                  <w:tcW w:w="5552" w:type="dxa"/>
                </w:tcPr>
                <w:p w14:paraId="6F75C22D" w14:textId="3F3713CA" w:rsidR="00715EBF" w:rsidRPr="008C1BD2" w:rsidRDefault="0033658E" w:rsidP="00BC5637">
                  <w:pPr>
                    <w:pStyle w:val="ListParagraph"/>
                    <w:numPr>
                      <w:ilvl w:val="0"/>
                      <w:numId w:val="25"/>
                    </w:numPr>
                    <w:spacing w:line="36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lang w:val="en-MY"/>
                    </w:rPr>
                  </w:pPr>
                  <w:r w:rsidRPr="008C1BD2">
                    <w:rPr>
                      <w:rFonts w:ascii="Times New Roman" w:hAnsi="Times New Roman" w:cs="Times New Roman"/>
                      <w:b/>
                      <w:bCs/>
                      <w:lang w:val="en-MY"/>
                    </w:rPr>
                    <w:t>Web Development</w:t>
                  </w:r>
                  <w:r w:rsidR="008B3159" w:rsidRPr="008C1BD2">
                    <w:rPr>
                      <w:rFonts w:ascii="Times New Roman" w:hAnsi="Times New Roman" w:cs="Times New Roman"/>
                      <w:b/>
                      <w:bCs/>
                      <w:lang w:val="en-MY"/>
                    </w:rPr>
                    <w:t xml:space="preserve"> - </w:t>
                  </w:r>
                  <w:r w:rsidR="00217AB8" w:rsidRPr="008C1BD2">
                    <w:rPr>
                      <w:rFonts w:ascii="Times New Roman" w:hAnsi="Times New Roman" w:cs="Times New Roman"/>
                      <w:b/>
                      <w:bCs/>
                      <w:lang w:val="en-MY"/>
                    </w:rPr>
                    <w:t>Portfolios- Front End</w:t>
                  </w:r>
                </w:p>
              </w:tc>
              <w:tc>
                <w:tcPr>
                  <w:tcW w:w="1389" w:type="dxa"/>
                </w:tcPr>
                <w:p w14:paraId="13A738B4" w14:textId="46ABC6BC" w:rsidR="00715EBF" w:rsidRPr="0044107B" w:rsidRDefault="00715EBF" w:rsidP="00F02268">
                  <w:pPr>
                    <w:spacing w:line="360" w:lineRule="auto"/>
                    <w:jc w:val="both"/>
                    <w:rPr>
                      <w:rFonts w:ascii="Times New Roman" w:hAnsi="Times New Roman" w:cs="Times New Roman"/>
                      <w:highlight w:val="yellow"/>
                      <w:lang w:val="en-MY"/>
                    </w:rPr>
                  </w:pPr>
                </w:p>
              </w:tc>
              <w:tc>
                <w:tcPr>
                  <w:tcW w:w="1134" w:type="dxa"/>
                </w:tcPr>
                <w:p w14:paraId="11371641" w14:textId="46F3E5AD" w:rsidR="00715EBF" w:rsidRPr="004B4155" w:rsidRDefault="008B3159" w:rsidP="00F02268">
                  <w:pPr>
                    <w:spacing w:line="360" w:lineRule="auto"/>
                    <w:jc w:val="both"/>
                    <w:rPr>
                      <w:rFonts w:ascii="Times New Roman" w:hAnsi="Times New Roman" w:cs="Times New Roman"/>
                      <w:lang w:val="en-MY"/>
                    </w:rPr>
                  </w:pPr>
                  <w:r w:rsidRPr="0044107B">
                    <w:rPr>
                      <w:rFonts w:ascii="Times New Roman" w:hAnsi="Times New Roman" w:cs="Times New Roman"/>
                      <w:noProof/>
                      <w:highlight w:val="yellow"/>
                      <w:lang w:eastAsia="zh-TW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776" behindDoc="0" locked="0" layoutInCell="1" allowOverlap="1" wp14:anchorId="472D375C" wp14:editId="5478B7D1">
                            <wp:simplePos x="0" y="0"/>
                            <wp:positionH relativeFrom="column">
                              <wp:posOffset>68414</wp:posOffset>
                            </wp:positionH>
                            <wp:positionV relativeFrom="paragraph">
                              <wp:posOffset>47018</wp:posOffset>
                            </wp:positionV>
                            <wp:extent cx="457200" cy="182880"/>
                            <wp:effectExtent l="0" t="0" r="19050" b="26670"/>
                            <wp:wrapNone/>
                            <wp:docPr id="6" name="Rectangle 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457200" cy="182880"/>
                                    </a:xfrm>
                                    <a:prstGeom prst="rect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dk1">
                                        <a:shade val="50000"/>
                                      </a:schemeClr>
                                    </a:lnRef>
                                    <a:fillRef idx="1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30184F44" id="Rectangle 6" o:spid="_x0000_s1026" style="position:absolute;margin-left:5.4pt;margin-top:3.7pt;width:36pt;height:14.4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" fillcolor="black [3200]" strokecolor="black [1600]" strokeweight="1pt"/>
                        </w:pict>
                      </mc:Fallback>
                    </mc:AlternateContent>
                  </w:r>
                </w:p>
              </w:tc>
              <w:tc>
                <w:tcPr>
                  <w:tcW w:w="1270" w:type="dxa"/>
                </w:tcPr>
                <w:p w14:paraId="095D6C52" w14:textId="77777777" w:rsidR="00715EBF" w:rsidRPr="004B4155" w:rsidRDefault="00715EBF" w:rsidP="00F02268">
                  <w:pPr>
                    <w:spacing w:line="360" w:lineRule="auto"/>
                    <w:jc w:val="both"/>
                    <w:rPr>
                      <w:rFonts w:ascii="Times New Roman" w:hAnsi="Times New Roman" w:cs="Times New Roman"/>
                      <w:lang w:val="en-MY"/>
                    </w:rPr>
                  </w:pPr>
                </w:p>
              </w:tc>
            </w:tr>
            <w:tr w:rsidR="00715EBF" w:rsidRPr="004B4155" w14:paraId="4128CBDA" w14:textId="77777777" w:rsidTr="008C1BD2">
              <w:tc>
                <w:tcPr>
                  <w:tcW w:w="5552" w:type="dxa"/>
                </w:tcPr>
                <w:p w14:paraId="103072FB" w14:textId="1EC7D6A1" w:rsidR="00715EBF" w:rsidRPr="008C1BD2" w:rsidRDefault="008B3159" w:rsidP="00BC5637">
                  <w:pPr>
                    <w:pStyle w:val="ListParagraph"/>
                    <w:numPr>
                      <w:ilvl w:val="0"/>
                      <w:numId w:val="25"/>
                    </w:numPr>
                    <w:spacing w:line="36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lang w:val="en-MY"/>
                    </w:rPr>
                  </w:pPr>
                  <w:r w:rsidRPr="008C1BD2">
                    <w:rPr>
                      <w:rFonts w:ascii="Times New Roman" w:hAnsi="Times New Roman" w:cs="Times New Roman"/>
                      <w:b/>
                      <w:bCs/>
                      <w:lang w:val="en-MY"/>
                    </w:rPr>
                    <w:t>HTML - CSS</w:t>
                  </w:r>
                </w:p>
              </w:tc>
              <w:tc>
                <w:tcPr>
                  <w:tcW w:w="1389" w:type="dxa"/>
                </w:tcPr>
                <w:p w14:paraId="2DB7C78C" w14:textId="51FCB343" w:rsidR="00715EBF" w:rsidRPr="0044107B" w:rsidRDefault="008B3159" w:rsidP="00F02268">
                  <w:pPr>
                    <w:spacing w:line="360" w:lineRule="auto"/>
                    <w:jc w:val="both"/>
                    <w:rPr>
                      <w:rFonts w:ascii="Times New Roman" w:hAnsi="Times New Roman" w:cs="Times New Roman"/>
                      <w:highlight w:val="yellow"/>
                      <w:lang w:val="en-MY"/>
                    </w:rPr>
                  </w:pPr>
                  <w:r w:rsidRPr="0044107B">
                    <w:rPr>
                      <w:rFonts w:ascii="Times New Roman" w:hAnsi="Times New Roman" w:cs="Times New Roman"/>
                      <w:noProof/>
                      <w:highlight w:val="yellow"/>
                      <w:lang w:eastAsia="zh-TW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0288" behindDoc="0" locked="0" layoutInCell="1" allowOverlap="1" wp14:anchorId="74565529" wp14:editId="20E3849B">
                            <wp:simplePos x="0" y="0"/>
                            <wp:positionH relativeFrom="column">
                              <wp:posOffset>72997</wp:posOffset>
                            </wp:positionH>
                            <wp:positionV relativeFrom="paragraph">
                              <wp:posOffset>29237</wp:posOffset>
                            </wp:positionV>
                            <wp:extent cx="457200" cy="182880"/>
                            <wp:effectExtent l="0" t="0" r="19050" b="26670"/>
                            <wp:wrapNone/>
                            <wp:docPr id="7" name="Rectangle 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457200" cy="182880"/>
                                    </a:xfrm>
                                    <a:prstGeom prst="rect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dk1">
                                        <a:shade val="50000"/>
                                      </a:schemeClr>
                                    </a:lnRef>
                                    <a:fillRef idx="1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696BDAF7" id="Rectangle 7" o:spid="_x0000_s1026" style="position:absolute;margin-left:5.75pt;margin-top:2.3pt;width:36pt;height:14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" fillcolor="black [3200]" strokecolor="black [1600]" strokeweight="1pt"/>
                        </w:pict>
                      </mc:Fallback>
                    </mc:AlternateContent>
                  </w:r>
                </w:p>
              </w:tc>
              <w:tc>
                <w:tcPr>
                  <w:tcW w:w="1134" w:type="dxa"/>
                </w:tcPr>
                <w:p w14:paraId="7E6F20D2" w14:textId="2A45C754" w:rsidR="00715EBF" w:rsidRPr="004B4155" w:rsidRDefault="00715EBF" w:rsidP="00F02268">
                  <w:pPr>
                    <w:spacing w:line="360" w:lineRule="auto"/>
                    <w:jc w:val="both"/>
                    <w:rPr>
                      <w:rFonts w:ascii="Times New Roman" w:hAnsi="Times New Roman" w:cs="Times New Roman"/>
                      <w:lang w:val="en-MY"/>
                    </w:rPr>
                  </w:pPr>
                </w:p>
              </w:tc>
              <w:tc>
                <w:tcPr>
                  <w:tcW w:w="1270" w:type="dxa"/>
                </w:tcPr>
                <w:p w14:paraId="084B05C3" w14:textId="77777777" w:rsidR="00715EBF" w:rsidRPr="004B4155" w:rsidRDefault="00715EBF" w:rsidP="00F02268">
                  <w:pPr>
                    <w:spacing w:line="360" w:lineRule="auto"/>
                    <w:jc w:val="both"/>
                    <w:rPr>
                      <w:rFonts w:ascii="Times New Roman" w:hAnsi="Times New Roman" w:cs="Times New Roman"/>
                      <w:lang w:val="en-MY"/>
                    </w:rPr>
                  </w:pPr>
                </w:p>
              </w:tc>
            </w:tr>
            <w:tr w:rsidR="00715EBF" w:rsidRPr="004B4155" w14:paraId="36AD2896" w14:textId="77777777" w:rsidTr="008C1BD2">
              <w:tc>
                <w:tcPr>
                  <w:tcW w:w="5552" w:type="dxa"/>
                </w:tcPr>
                <w:p w14:paraId="55214502" w14:textId="02F5BD62" w:rsidR="00715EBF" w:rsidRPr="008C1BD2" w:rsidRDefault="001D4C7D" w:rsidP="00BC5637">
                  <w:pPr>
                    <w:pStyle w:val="ListParagraph"/>
                    <w:numPr>
                      <w:ilvl w:val="0"/>
                      <w:numId w:val="25"/>
                    </w:numPr>
                    <w:spacing w:line="36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lang w:val="en-MY"/>
                    </w:rPr>
                  </w:pPr>
                  <w:r w:rsidRPr="008C1BD2">
                    <w:rPr>
                      <w:rFonts w:ascii="Times New Roman" w:hAnsi="Times New Roman" w:cs="Times New Roman"/>
                      <w:b/>
                      <w:bCs/>
                      <w:lang w:val="en-MY"/>
                    </w:rPr>
                    <w:t xml:space="preserve">Scientific </w:t>
                  </w:r>
                  <w:r w:rsidR="008B3159" w:rsidRPr="008C1BD2">
                    <w:rPr>
                      <w:rFonts w:ascii="Times New Roman" w:hAnsi="Times New Roman" w:cs="Times New Roman"/>
                      <w:b/>
                      <w:bCs/>
                      <w:lang w:val="en-MY"/>
                    </w:rPr>
                    <w:t>Calculator</w:t>
                  </w:r>
                </w:p>
              </w:tc>
              <w:tc>
                <w:tcPr>
                  <w:tcW w:w="1389" w:type="dxa"/>
                </w:tcPr>
                <w:p w14:paraId="78613D42" w14:textId="3E107A2F" w:rsidR="00715EBF" w:rsidRPr="0044107B" w:rsidRDefault="00715EBF" w:rsidP="00F02268">
                  <w:pPr>
                    <w:spacing w:line="360" w:lineRule="auto"/>
                    <w:jc w:val="both"/>
                    <w:rPr>
                      <w:rFonts w:ascii="Times New Roman" w:hAnsi="Times New Roman" w:cs="Times New Roman"/>
                      <w:highlight w:val="yellow"/>
                      <w:lang w:val="en-MY"/>
                    </w:rPr>
                  </w:pPr>
                </w:p>
              </w:tc>
              <w:tc>
                <w:tcPr>
                  <w:tcW w:w="1134" w:type="dxa"/>
                </w:tcPr>
                <w:p w14:paraId="4577FD85" w14:textId="192C314C" w:rsidR="00715EBF" w:rsidRPr="004B4155" w:rsidRDefault="00217AB8" w:rsidP="00F02268">
                  <w:pPr>
                    <w:spacing w:line="360" w:lineRule="auto"/>
                    <w:jc w:val="both"/>
                    <w:rPr>
                      <w:rFonts w:ascii="Times New Roman" w:hAnsi="Times New Roman" w:cs="Times New Roman"/>
                      <w:lang w:val="en-MY"/>
                    </w:rPr>
                  </w:pPr>
                  <w:r w:rsidRPr="0044107B">
                    <w:rPr>
                      <w:rFonts w:ascii="Times New Roman" w:hAnsi="Times New Roman" w:cs="Times New Roman"/>
                      <w:noProof/>
                      <w:highlight w:val="yellow"/>
                      <w:lang w:eastAsia="zh-TW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1312" behindDoc="0" locked="0" layoutInCell="1" allowOverlap="1" wp14:anchorId="465BDDE3" wp14:editId="1F2837DC">
                            <wp:simplePos x="0" y="0"/>
                            <wp:positionH relativeFrom="column">
                              <wp:posOffset>59082</wp:posOffset>
                            </wp:positionH>
                            <wp:positionV relativeFrom="paragraph">
                              <wp:posOffset>40032</wp:posOffset>
                            </wp:positionV>
                            <wp:extent cx="457200" cy="182880"/>
                            <wp:effectExtent l="0" t="0" r="19050" b="26670"/>
                            <wp:wrapNone/>
                            <wp:docPr id="8" name="Rectangle 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457200" cy="182880"/>
                                    </a:xfrm>
                                    <a:prstGeom prst="rect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dk1">
                                        <a:shade val="50000"/>
                                      </a:schemeClr>
                                    </a:lnRef>
                                    <a:fillRef idx="1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1F772559" id="Rectangle 8" o:spid="_x0000_s1026" style="position:absolute;margin-left:4.65pt;margin-top:3.15pt;width:36pt;height:14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" fillcolor="black [3200]" strokecolor="black [1600]" strokeweight="1pt"/>
                        </w:pict>
                      </mc:Fallback>
                    </mc:AlternateContent>
                  </w:r>
                </w:p>
              </w:tc>
              <w:tc>
                <w:tcPr>
                  <w:tcW w:w="1270" w:type="dxa"/>
                </w:tcPr>
                <w:p w14:paraId="2745AA90" w14:textId="77777777" w:rsidR="00715EBF" w:rsidRPr="004B4155" w:rsidRDefault="00715EBF" w:rsidP="00F02268">
                  <w:pPr>
                    <w:spacing w:line="360" w:lineRule="auto"/>
                    <w:jc w:val="both"/>
                    <w:rPr>
                      <w:rFonts w:ascii="Times New Roman" w:hAnsi="Times New Roman" w:cs="Times New Roman"/>
                      <w:lang w:val="en-MY"/>
                    </w:rPr>
                  </w:pPr>
                </w:p>
              </w:tc>
            </w:tr>
          </w:tbl>
          <w:p w14:paraId="5293BFED" w14:textId="77777777" w:rsidR="00715EBF" w:rsidRPr="002B69E5" w:rsidRDefault="00715EBF" w:rsidP="002B69E5">
            <w:pPr>
              <w:spacing w:line="360" w:lineRule="auto"/>
              <w:jc w:val="both"/>
              <w:rPr>
                <w:rFonts w:ascii="Times New Roman" w:hAnsi="Times New Roman" w:cs="Times New Roman"/>
                <w:color w:val="FF0000"/>
                <w:sz w:val="24"/>
                <w:szCs w:val="24"/>
                <w:lang w:val="en-MY"/>
              </w:rPr>
            </w:pPr>
          </w:p>
        </w:tc>
      </w:tr>
      <w:tr w:rsidR="004B4155" w:rsidRPr="00FB0B75" w14:paraId="010EAB94" w14:textId="77777777" w:rsidTr="00F610AA">
        <w:trPr>
          <w:trHeight w:val="1409"/>
        </w:trPr>
        <w:tc>
          <w:tcPr>
            <w:tcW w:w="9576" w:type="dxa"/>
            <w:vAlign w:val="center"/>
          </w:tcPr>
          <w:p w14:paraId="192F712F" w14:textId="4EDE3D4F" w:rsidR="004B4155" w:rsidRPr="00715EBF" w:rsidRDefault="004B4155" w:rsidP="000654CA">
            <w:pPr>
              <w:pStyle w:val="ListParagraph"/>
              <w:numPr>
                <w:ilvl w:val="0"/>
                <w:numId w:val="23"/>
              </w:numPr>
              <w:spacing w:line="360" w:lineRule="auto"/>
              <w:rPr>
                <w:rFonts w:ascii="Times New Roman" w:hAnsi="Times New Roman" w:cs="Times New Roman"/>
              </w:rPr>
            </w:pPr>
            <w:r w:rsidRPr="00715EBF">
              <w:rPr>
                <w:rFonts w:ascii="Times New Roman" w:hAnsi="Times New Roman" w:cs="Times New Roman"/>
              </w:rPr>
              <w:t xml:space="preserve">Has </w:t>
            </w:r>
            <w:r w:rsidR="000654CA">
              <w:rPr>
                <w:rFonts w:ascii="Times New Roman" w:hAnsi="Times New Roman" w:cs="Times New Roman"/>
              </w:rPr>
              <w:t>s</w:t>
            </w:r>
            <w:r w:rsidRPr="00715EBF">
              <w:rPr>
                <w:rFonts w:ascii="Times New Roman" w:hAnsi="Times New Roman" w:cs="Times New Roman"/>
              </w:rPr>
              <w:t xml:space="preserve">tudent </w:t>
            </w:r>
            <w:r w:rsidR="000654CA">
              <w:rPr>
                <w:rFonts w:ascii="Times New Roman" w:hAnsi="Times New Roman" w:cs="Times New Roman"/>
              </w:rPr>
              <w:t>m</w:t>
            </w:r>
            <w:r w:rsidRPr="00715EBF">
              <w:rPr>
                <w:rFonts w:ascii="Times New Roman" w:hAnsi="Times New Roman" w:cs="Times New Roman"/>
              </w:rPr>
              <w:t>aintained his diary/</w:t>
            </w:r>
            <w:r w:rsidR="000654CA">
              <w:rPr>
                <w:rFonts w:ascii="Times New Roman" w:hAnsi="Times New Roman" w:cs="Times New Roman"/>
              </w:rPr>
              <w:t>n</w:t>
            </w:r>
            <w:r w:rsidRPr="00715EBF">
              <w:rPr>
                <w:rFonts w:ascii="Times New Roman" w:hAnsi="Times New Roman" w:cs="Times New Roman"/>
              </w:rPr>
              <w:t>otes every day</w:t>
            </w:r>
          </w:p>
          <w:p w14:paraId="7C2BA683" w14:textId="7779C265" w:rsidR="004B4155" w:rsidRPr="00DC4B39" w:rsidRDefault="004B4155" w:rsidP="000654CA">
            <w:pPr>
              <w:pStyle w:val="ListParagraph"/>
              <w:numPr>
                <w:ilvl w:val="1"/>
                <w:numId w:val="23"/>
              </w:numPr>
              <w:spacing w:line="360" w:lineRule="auto"/>
              <w:rPr>
                <w:rFonts w:ascii="Times New Roman" w:hAnsi="Times New Roman" w:cs="Times New Roman"/>
              </w:rPr>
            </w:pPr>
            <w:r w:rsidRPr="00DC4B39">
              <w:rPr>
                <w:rFonts w:ascii="Times New Roman" w:hAnsi="Times New Roman" w:cs="Times New Roman"/>
              </w:rPr>
              <w:t>Yes</w:t>
            </w:r>
          </w:p>
          <w:p w14:paraId="5D12EF45" w14:textId="3EE2E201" w:rsidR="004B4155" w:rsidRDefault="00E51873" w:rsidP="000654CA">
            <w:pPr>
              <w:pStyle w:val="ListParagraph"/>
              <w:numPr>
                <w:ilvl w:val="1"/>
                <w:numId w:val="23"/>
              </w:numPr>
              <w:spacing w:line="360" w:lineRule="auto"/>
              <w:rPr>
                <w:rFonts w:ascii="Times New Roman" w:hAnsi="Times New Roman" w:cs="Times New Roman"/>
              </w:rPr>
            </w:pPr>
            <w:r w:rsidRPr="00DC4B39">
              <w:rPr>
                <w:rFonts w:ascii="Times New Roman" w:hAnsi="Times New Roman" w:cs="Times New Roman"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13E2EA8" wp14:editId="3D60DDDE">
                      <wp:simplePos x="0" y="0"/>
                      <wp:positionH relativeFrom="column">
                        <wp:posOffset>875665</wp:posOffset>
                      </wp:positionH>
                      <wp:positionV relativeFrom="paragraph">
                        <wp:posOffset>238125</wp:posOffset>
                      </wp:positionV>
                      <wp:extent cx="831215" cy="200025"/>
                      <wp:effectExtent l="19050" t="19050" r="26035" b="28575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31215" cy="200025"/>
                              </a:xfrm>
                              <a:prstGeom prst="rect">
                                <a:avLst/>
                              </a:prstGeom>
                              <a:noFill/>
                              <a:ln w="285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B57420F" id="Rectangle 2" o:spid="_x0000_s1026" style="position:absolute;margin-left:68.95pt;margin-top:18.75pt;width:65.45pt;height:15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" filled="f" strokecolor="#1f3763 [1604]" strokeweight="2.25pt"/>
                  </w:pict>
                </mc:Fallback>
              </mc:AlternateContent>
            </w:r>
            <w:r w:rsidR="004B4155">
              <w:rPr>
                <w:rFonts w:ascii="Times New Roman" w:hAnsi="Times New Roman" w:cs="Times New Roman"/>
              </w:rPr>
              <w:t>No</w:t>
            </w:r>
          </w:p>
          <w:p w14:paraId="3E05D6CF" w14:textId="677083A7" w:rsidR="004B4155" w:rsidRPr="00F610AA" w:rsidRDefault="004B4155" w:rsidP="000654CA">
            <w:pPr>
              <w:pStyle w:val="ListParagraph"/>
              <w:numPr>
                <w:ilvl w:val="1"/>
                <w:numId w:val="23"/>
              </w:num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t relevant</w:t>
            </w:r>
          </w:p>
        </w:tc>
      </w:tr>
      <w:tr w:rsidR="00D72E35" w:rsidRPr="00FB0B75" w14:paraId="790E0CFC" w14:textId="77777777" w:rsidTr="00636BF8">
        <w:tc>
          <w:tcPr>
            <w:tcW w:w="9576" w:type="dxa"/>
            <w:vAlign w:val="center"/>
          </w:tcPr>
          <w:p w14:paraId="2AD90138" w14:textId="4C0B8E87" w:rsidR="002819C4" w:rsidRPr="007B0D2C" w:rsidRDefault="00F15680" w:rsidP="000654CA">
            <w:pPr>
              <w:pStyle w:val="ListParagraph"/>
              <w:numPr>
                <w:ilvl w:val="0"/>
                <w:numId w:val="23"/>
              </w:numPr>
              <w:spacing w:line="360" w:lineRule="auto"/>
              <w:rPr>
                <w:rFonts w:ascii="Times New Roman" w:hAnsi="Times New Roman" w:cs="Times New Roman"/>
              </w:rPr>
            </w:pPr>
            <w:r w:rsidRPr="007B0D2C">
              <w:rPr>
                <w:rFonts w:ascii="Times New Roman" w:hAnsi="Times New Roman" w:cs="Times New Roman"/>
              </w:rPr>
              <w:t xml:space="preserve">Attendance of the </w:t>
            </w:r>
            <w:r w:rsidR="000654CA">
              <w:rPr>
                <w:rFonts w:ascii="Times New Roman" w:hAnsi="Times New Roman" w:cs="Times New Roman"/>
              </w:rPr>
              <w:t>s</w:t>
            </w:r>
            <w:r w:rsidRPr="007B0D2C">
              <w:rPr>
                <w:rFonts w:ascii="Times New Roman" w:hAnsi="Times New Roman" w:cs="Times New Roman"/>
              </w:rPr>
              <w:t>tuden</w:t>
            </w:r>
            <w:r w:rsidR="00716BC2">
              <w:rPr>
                <w:rFonts w:ascii="Times New Roman" w:hAnsi="Times New Roman" w:cs="Times New Roman"/>
              </w:rPr>
              <w:t>t</w:t>
            </w:r>
            <w:r w:rsidR="0047482A" w:rsidRPr="007B0D2C">
              <w:rPr>
                <w:rFonts w:ascii="Times New Roman" w:hAnsi="Times New Roman" w:cs="Times New Roman"/>
              </w:rPr>
              <w:t xml:space="preserve">: </w:t>
            </w:r>
          </w:p>
          <w:p w14:paraId="2D38EFA3" w14:textId="30BBA985" w:rsidR="00F15680" w:rsidRDefault="00F15680" w:rsidP="000654CA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rFonts w:ascii="Times New Roman" w:hAnsi="Times New Roman" w:cs="Times New Roman"/>
              </w:rPr>
            </w:pPr>
            <w:r w:rsidRPr="00F15680">
              <w:rPr>
                <w:rFonts w:ascii="Times New Roman" w:hAnsi="Times New Roman" w:cs="Times New Roman"/>
              </w:rPr>
              <w:t>75%</w:t>
            </w:r>
          </w:p>
          <w:p w14:paraId="56B87164" w14:textId="2A0DDD92" w:rsidR="00F15680" w:rsidRPr="00507AA1" w:rsidRDefault="00507AA1" w:rsidP="000654CA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rFonts w:ascii="Times New Roman" w:hAnsi="Times New Roman" w:cs="Times New Roman"/>
              </w:rPr>
            </w:pPr>
            <w:r w:rsidRPr="00507AA1">
              <w:rPr>
                <w:rFonts w:ascii="Times New Roman" w:hAnsi="Times New Roman" w:cs="Times New Roman"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672684E4" wp14:editId="6353E945">
                      <wp:simplePos x="0" y="0"/>
                      <wp:positionH relativeFrom="column">
                        <wp:posOffset>908050</wp:posOffset>
                      </wp:positionH>
                      <wp:positionV relativeFrom="paragraph">
                        <wp:posOffset>201295</wp:posOffset>
                      </wp:positionV>
                      <wp:extent cx="352425" cy="200025"/>
                      <wp:effectExtent l="19050" t="19050" r="28575" b="28575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2425" cy="200025"/>
                              </a:xfrm>
                              <a:prstGeom prst="rect">
                                <a:avLst/>
                              </a:prstGeom>
                              <a:noFill/>
                              <a:ln w="285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A0A4F3" id="Rectangle 3" o:spid="_x0000_s1026" style="position:absolute;margin-left:71.5pt;margin-top:15.85pt;width:27.75pt;height:15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" filled="f" strokecolor="#1f3763 [1604]" strokeweight="2.25pt"/>
                  </w:pict>
                </mc:Fallback>
              </mc:AlternateContent>
            </w:r>
            <w:r w:rsidR="00F15680" w:rsidRPr="00507AA1">
              <w:rPr>
                <w:rFonts w:ascii="Times New Roman" w:hAnsi="Times New Roman" w:cs="Times New Roman"/>
              </w:rPr>
              <w:t>90%</w:t>
            </w:r>
          </w:p>
          <w:p w14:paraId="05E338FE" w14:textId="762CA6F4" w:rsidR="00D72E35" w:rsidRPr="000654CA" w:rsidRDefault="00F15680" w:rsidP="000654CA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rFonts w:ascii="Times New Roman" w:hAnsi="Times New Roman" w:cs="Times New Roman"/>
              </w:rPr>
            </w:pPr>
            <w:r w:rsidRPr="00F15680">
              <w:rPr>
                <w:rFonts w:ascii="Times New Roman" w:hAnsi="Times New Roman" w:cs="Times New Roman"/>
              </w:rPr>
              <w:t>100%</w:t>
            </w:r>
          </w:p>
        </w:tc>
      </w:tr>
      <w:tr w:rsidR="00540E09" w:rsidRPr="00FB0B75" w14:paraId="1EA734B2" w14:textId="77777777" w:rsidTr="00F610AA">
        <w:trPr>
          <w:trHeight w:val="1125"/>
        </w:trPr>
        <w:tc>
          <w:tcPr>
            <w:tcW w:w="9576" w:type="dxa"/>
            <w:vAlign w:val="center"/>
          </w:tcPr>
          <w:p w14:paraId="2B151FE7" w14:textId="4FB6FFE7" w:rsidR="007B0D2C" w:rsidRDefault="007B0D2C" w:rsidP="000654CA">
            <w:pPr>
              <w:pStyle w:val="ListParagraph"/>
              <w:numPr>
                <w:ilvl w:val="0"/>
                <w:numId w:val="23"/>
              </w:num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fessional </w:t>
            </w:r>
            <w:r w:rsidR="000654CA">
              <w:rPr>
                <w:rFonts w:ascii="Times New Roman" w:hAnsi="Times New Roman" w:cs="Times New Roman"/>
              </w:rPr>
              <w:t>a</w:t>
            </w:r>
            <w:r>
              <w:rPr>
                <w:rFonts w:ascii="Times New Roman" w:hAnsi="Times New Roman" w:cs="Times New Roman"/>
              </w:rPr>
              <w:t xml:space="preserve">ttitude </w:t>
            </w:r>
            <w:r w:rsidRPr="007B0D2C">
              <w:rPr>
                <w:rFonts w:ascii="Times New Roman" w:hAnsi="Times New Roman" w:cs="Times New Roman"/>
              </w:rPr>
              <w:t xml:space="preserve">of the </w:t>
            </w:r>
            <w:r w:rsidR="000654CA">
              <w:rPr>
                <w:rFonts w:ascii="Times New Roman" w:hAnsi="Times New Roman" w:cs="Times New Roman"/>
              </w:rPr>
              <w:t>s</w:t>
            </w:r>
            <w:r w:rsidRPr="007B0D2C">
              <w:rPr>
                <w:rFonts w:ascii="Times New Roman" w:hAnsi="Times New Roman" w:cs="Times New Roman"/>
              </w:rPr>
              <w:t>tudent</w:t>
            </w:r>
          </w:p>
          <w:p w14:paraId="0EAAEE47" w14:textId="39AF1FC5" w:rsidR="00540E09" w:rsidRDefault="00835B53" w:rsidP="000654CA">
            <w:pPr>
              <w:pStyle w:val="ListParagraph"/>
              <w:numPr>
                <w:ilvl w:val="1"/>
                <w:numId w:val="23"/>
              </w:num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 wp14:anchorId="5895741E" wp14:editId="66880913">
                      <wp:simplePos x="0" y="0"/>
                      <wp:positionH relativeFrom="column">
                        <wp:posOffset>806450</wp:posOffset>
                      </wp:positionH>
                      <wp:positionV relativeFrom="paragraph">
                        <wp:posOffset>217805</wp:posOffset>
                      </wp:positionV>
                      <wp:extent cx="657225" cy="200025"/>
                      <wp:effectExtent l="19050" t="19050" r="28575" b="28575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57225" cy="200025"/>
                              </a:xfrm>
                              <a:prstGeom prst="rect">
                                <a:avLst/>
                              </a:prstGeom>
                              <a:noFill/>
                              <a:ln w="285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4926B1C" id="Rectangle 4" o:spid="_x0000_s1026" style="position:absolute;margin-left:63.5pt;margin-top:17.15pt;width:51.75pt;height:15.7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" filled="f" strokecolor="#1f3763 [1604]" strokeweight="2.25pt"/>
                  </w:pict>
                </mc:Fallback>
              </mc:AlternateContent>
            </w:r>
            <w:r w:rsidR="00756710">
              <w:rPr>
                <w:rFonts w:ascii="Times New Roman" w:hAnsi="Times New Roman" w:cs="Times New Roman"/>
              </w:rPr>
              <w:t>Poor</w:t>
            </w:r>
          </w:p>
          <w:p w14:paraId="34E77964" w14:textId="6A1B7046" w:rsidR="002537A6" w:rsidRPr="00507AA1" w:rsidRDefault="00756710" w:rsidP="000654CA">
            <w:pPr>
              <w:pStyle w:val="ListParagraph"/>
              <w:numPr>
                <w:ilvl w:val="1"/>
                <w:numId w:val="23"/>
              </w:numPr>
              <w:spacing w:line="360" w:lineRule="auto"/>
              <w:rPr>
                <w:rFonts w:ascii="Times New Roman" w:hAnsi="Times New Roman" w:cs="Times New Roman"/>
              </w:rPr>
            </w:pPr>
            <w:r w:rsidRPr="00507AA1">
              <w:rPr>
                <w:rFonts w:ascii="Times New Roman" w:hAnsi="Times New Roman" w:cs="Times New Roman"/>
              </w:rPr>
              <w:t>Good</w:t>
            </w:r>
          </w:p>
          <w:p w14:paraId="18AC2229" w14:textId="6DE05732" w:rsidR="00756710" w:rsidRPr="004B4155" w:rsidRDefault="00756710" w:rsidP="000654CA">
            <w:pPr>
              <w:pStyle w:val="ListParagraph"/>
              <w:numPr>
                <w:ilvl w:val="1"/>
                <w:numId w:val="23"/>
              </w:numPr>
              <w:spacing w:line="360" w:lineRule="auto"/>
              <w:rPr>
                <w:rFonts w:ascii="Times New Roman" w:hAnsi="Times New Roman" w:cs="Times New Roman"/>
              </w:rPr>
            </w:pPr>
            <w:r w:rsidRPr="00835B53">
              <w:rPr>
                <w:rFonts w:ascii="Times New Roman" w:hAnsi="Times New Roman" w:cs="Times New Roman"/>
              </w:rPr>
              <w:t>Excellent</w:t>
            </w:r>
          </w:p>
        </w:tc>
      </w:tr>
      <w:tr w:rsidR="004B4155" w:rsidRPr="00FB0B75" w14:paraId="45910E4F" w14:textId="77777777" w:rsidTr="00F610AA">
        <w:trPr>
          <w:trHeight w:val="1113"/>
        </w:trPr>
        <w:tc>
          <w:tcPr>
            <w:tcW w:w="9576" w:type="dxa"/>
            <w:vAlign w:val="center"/>
          </w:tcPr>
          <w:p w14:paraId="0F9D542E" w14:textId="77777777" w:rsidR="004B4155" w:rsidRDefault="004B4155" w:rsidP="000654CA">
            <w:pPr>
              <w:pStyle w:val="ListParagraph"/>
              <w:numPr>
                <w:ilvl w:val="0"/>
                <w:numId w:val="23"/>
              </w:num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Performance as an individual and teamwork</w:t>
            </w:r>
          </w:p>
          <w:p w14:paraId="6D5625BD" w14:textId="0C6A8016" w:rsidR="004B4155" w:rsidRDefault="00B84298" w:rsidP="000654CA">
            <w:pPr>
              <w:pStyle w:val="ListParagraph"/>
              <w:numPr>
                <w:ilvl w:val="1"/>
                <w:numId w:val="23"/>
              </w:num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135EBBDA" wp14:editId="760ED5CA">
                      <wp:simplePos x="0" y="0"/>
                      <wp:positionH relativeFrom="column">
                        <wp:posOffset>807720</wp:posOffset>
                      </wp:positionH>
                      <wp:positionV relativeFrom="paragraph">
                        <wp:posOffset>221615</wp:posOffset>
                      </wp:positionV>
                      <wp:extent cx="609600" cy="200025"/>
                      <wp:effectExtent l="19050" t="19050" r="19050" b="2857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600" cy="200025"/>
                              </a:xfrm>
                              <a:prstGeom prst="rect">
                                <a:avLst/>
                              </a:prstGeom>
                              <a:noFill/>
                              <a:ln w="285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AD7D35" id="Rectangle 5" o:spid="_x0000_s1026" style="position:absolute;margin-left:63.6pt;margin-top:17.45pt;width:48pt;height:15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" filled="f" strokecolor="#1f3763 [1604]" strokeweight="2.25pt"/>
                  </w:pict>
                </mc:Fallback>
              </mc:AlternateContent>
            </w:r>
            <w:r w:rsidR="004B4155">
              <w:rPr>
                <w:rFonts w:ascii="Times New Roman" w:hAnsi="Times New Roman" w:cs="Times New Roman"/>
              </w:rPr>
              <w:t xml:space="preserve">Poor </w:t>
            </w:r>
          </w:p>
          <w:p w14:paraId="27177535" w14:textId="72825101" w:rsidR="004B4155" w:rsidRPr="00422654" w:rsidRDefault="004B4155" w:rsidP="000654CA">
            <w:pPr>
              <w:pStyle w:val="ListParagraph"/>
              <w:numPr>
                <w:ilvl w:val="1"/>
                <w:numId w:val="23"/>
              </w:numPr>
              <w:spacing w:line="360" w:lineRule="auto"/>
              <w:rPr>
                <w:rFonts w:ascii="Times New Roman" w:hAnsi="Times New Roman" w:cs="Times New Roman"/>
              </w:rPr>
            </w:pPr>
            <w:r w:rsidRPr="00422654">
              <w:rPr>
                <w:rFonts w:ascii="Times New Roman" w:hAnsi="Times New Roman" w:cs="Times New Roman"/>
              </w:rPr>
              <w:t>Good</w:t>
            </w:r>
          </w:p>
          <w:p w14:paraId="50256498" w14:textId="151A3D42" w:rsidR="004B4155" w:rsidRDefault="004B4155" w:rsidP="000654CA">
            <w:pPr>
              <w:pStyle w:val="ListParagraph"/>
              <w:numPr>
                <w:ilvl w:val="1"/>
                <w:numId w:val="23"/>
              </w:num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cellent</w:t>
            </w:r>
          </w:p>
        </w:tc>
      </w:tr>
      <w:tr w:rsidR="00161143" w:rsidRPr="00FB0B75" w14:paraId="65E5120F" w14:textId="77777777" w:rsidTr="00160D11">
        <w:trPr>
          <w:trHeight w:val="5433"/>
        </w:trPr>
        <w:tc>
          <w:tcPr>
            <w:tcW w:w="9576" w:type="dxa"/>
            <w:vAlign w:val="center"/>
          </w:tcPr>
          <w:p w14:paraId="45736DCE" w14:textId="1A627A2E" w:rsidR="0046511E" w:rsidRPr="00E51873" w:rsidRDefault="00DB7AA7" w:rsidP="000654CA">
            <w:pPr>
              <w:pStyle w:val="ListParagraph"/>
              <w:numPr>
                <w:ilvl w:val="0"/>
                <w:numId w:val="23"/>
              </w:num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719C2CAF" wp14:editId="322CAA55">
                      <wp:simplePos x="0" y="0"/>
                      <wp:positionH relativeFrom="column">
                        <wp:posOffset>808990</wp:posOffset>
                      </wp:positionH>
                      <wp:positionV relativeFrom="paragraph">
                        <wp:posOffset>438150</wp:posOffset>
                      </wp:positionV>
                      <wp:extent cx="429260" cy="243205"/>
                      <wp:effectExtent l="19050" t="19050" r="27940" b="23495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29260" cy="243205"/>
                              </a:xfrm>
                              <a:prstGeom prst="rect">
                                <a:avLst/>
                              </a:prstGeom>
                              <a:noFill/>
                              <a:ln w="28575" cap="flat" cmpd="sng" algn="ctr">
                                <a:solidFill>
                                  <a:srgbClr val="4472C4">
                                    <a:shade val="50000"/>
                                  </a:srgbClr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7AB237" id="Rectangle 12" o:spid="_x0000_s1026" style="position:absolute;margin-left:63.7pt;margin-top:34.5pt;width:33.8pt;height:19.1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" filled="f" strokecolor="#2f528f" strokeweight="2.25pt"/>
                  </w:pict>
                </mc:Fallback>
              </mc:AlternateContent>
            </w:r>
            <w:r w:rsidR="000654CA">
              <w:rPr>
                <w:rFonts w:ascii="Times New Roman" w:hAnsi="Times New Roman" w:cs="Times New Roman"/>
              </w:rPr>
              <w:t>Internship r</w:t>
            </w:r>
            <w:r w:rsidR="0046511E">
              <w:rPr>
                <w:rFonts w:ascii="Times New Roman" w:hAnsi="Times New Roman" w:cs="Times New Roman"/>
              </w:rPr>
              <w:t>eport</w:t>
            </w:r>
            <w:r w:rsidR="000654CA">
              <w:rPr>
                <w:rFonts w:ascii="Times New Roman" w:hAnsi="Times New Roman" w:cs="Times New Roman"/>
              </w:rPr>
              <w:t xml:space="preserve"> and presentation submitted</w:t>
            </w:r>
            <w:r w:rsidR="0046511E">
              <w:rPr>
                <w:rFonts w:ascii="Times New Roman" w:hAnsi="Times New Roman" w:cs="Times New Roman"/>
              </w:rPr>
              <w:t xml:space="preserve"> </w:t>
            </w:r>
            <w:r w:rsidR="00756710">
              <w:rPr>
                <w:rFonts w:ascii="Times New Roman" w:hAnsi="Times New Roman" w:cs="Times New Roman"/>
              </w:rPr>
              <w:t xml:space="preserve">to </w:t>
            </w:r>
            <w:r w:rsidR="000654CA">
              <w:rPr>
                <w:rFonts w:ascii="Times New Roman" w:hAnsi="Times New Roman" w:cs="Times New Roman"/>
              </w:rPr>
              <w:t>i</w:t>
            </w:r>
            <w:r w:rsidR="00756710">
              <w:rPr>
                <w:rFonts w:ascii="Times New Roman" w:hAnsi="Times New Roman" w:cs="Times New Roman"/>
              </w:rPr>
              <w:t xml:space="preserve">ndustry </w:t>
            </w:r>
            <w:r w:rsidR="000654CA">
              <w:rPr>
                <w:rFonts w:ascii="Times New Roman" w:hAnsi="Times New Roman" w:cs="Times New Roman"/>
              </w:rPr>
              <w:t>s</w:t>
            </w:r>
            <w:r w:rsidR="00756710">
              <w:rPr>
                <w:rFonts w:ascii="Times New Roman" w:hAnsi="Times New Roman" w:cs="Times New Roman"/>
              </w:rPr>
              <w:t xml:space="preserve">upervisor </w:t>
            </w:r>
            <w:r w:rsidR="0046511E">
              <w:rPr>
                <w:rFonts w:ascii="Times New Roman" w:hAnsi="Times New Roman" w:cs="Times New Roman"/>
              </w:rPr>
              <w:t>(</w:t>
            </w:r>
            <w:r w:rsidR="00756710">
              <w:rPr>
                <w:rFonts w:ascii="Times New Roman" w:hAnsi="Times New Roman" w:cs="Times New Roman"/>
              </w:rPr>
              <w:t xml:space="preserve">Signed and stamped </w:t>
            </w:r>
            <w:r w:rsidR="00DB3F49">
              <w:rPr>
                <w:rFonts w:ascii="Times New Roman" w:hAnsi="Times New Roman" w:cs="Times New Roman"/>
              </w:rPr>
              <w:t>s</w:t>
            </w:r>
            <w:r w:rsidR="0046511E">
              <w:rPr>
                <w:rFonts w:ascii="Times New Roman" w:hAnsi="Times New Roman" w:cs="Times New Roman"/>
              </w:rPr>
              <w:t xml:space="preserve">oft and hard </w:t>
            </w:r>
            <w:r w:rsidR="00DB3F49">
              <w:rPr>
                <w:rFonts w:ascii="Times New Roman" w:hAnsi="Times New Roman" w:cs="Times New Roman"/>
              </w:rPr>
              <w:t>c</w:t>
            </w:r>
            <w:r w:rsidR="0046511E">
              <w:rPr>
                <w:rFonts w:ascii="Times New Roman" w:hAnsi="Times New Roman" w:cs="Times New Roman"/>
              </w:rPr>
              <w:t>opy)</w:t>
            </w:r>
            <w:r w:rsidR="009F46B5">
              <w:rPr>
                <w:rFonts w:ascii="Times New Roman" w:hAnsi="Times New Roman" w:cs="Times New Roman"/>
              </w:rPr>
              <w:t xml:space="preserve"> – </w:t>
            </w:r>
            <w:r w:rsidR="009F46B5" w:rsidRPr="00E51873">
              <w:rPr>
                <w:rFonts w:ascii="Times New Roman" w:hAnsi="Times New Roman" w:cs="Times New Roman"/>
                <w:b/>
                <w:bCs/>
              </w:rPr>
              <w:t>Updated summary report</w:t>
            </w:r>
            <w:r w:rsidR="00F77C02" w:rsidRPr="00E51873">
              <w:rPr>
                <w:rFonts w:ascii="Times New Roman" w:hAnsi="Times New Roman" w:cs="Times New Roman"/>
                <w:b/>
                <w:bCs/>
              </w:rPr>
              <w:t xml:space="preserve"> and work tasks</w:t>
            </w:r>
            <w:r w:rsidR="009F46B5" w:rsidRPr="00E51873">
              <w:rPr>
                <w:rFonts w:ascii="Times New Roman" w:hAnsi="Times New Roman" w:cs="Times New Roman"/>
                <w:b/>
                <w:bCs/>
              </w:rPr>
              <w:t xml:space="preserve"> was give</w:t>
            </w:r>
            <w:r w:rsidR="00F77C02" w:rsidRPr="00E51873">
              <w:rPr>
                <w:rFonts w:ascii="Times New Roman" w:hAnsi="Times New Roman" w:cs="Times New Roman"/>
                <w:b/>
                <w:bCs/>
              </w:rPr>
              <w:t>n</w:t>
            </w:r>
            <w:r w:rsidR="009F46B5" w:rsidRPr="00E51873">
              <w:rPr>
                <w:rFonts w:ascii="Times New Roman" w:hAnsi="Times New Roman" w:cs="Times New Roman"/>
                <w:b/>
                <w:bCs/>
              </w:rPr>
              <w:t xml:space="preserve"> to industry supervisor</w:t>
            </w:r>
          </w:p>
          <w:p w14:paraId="0960EC4D" w14:textId="5EE69EC1" w:rsidR="0046511E" w:rsidRPr="00422654" w:rsidRDefault="0046511E" w:rsidP="000654CA">
            <w:pPr>
              <w:pStyle w:val="ListParagraph"/>
              <w:numPr>
                <w:ilvl w:val="1"/>
                <w:numId w:val="23"/>
              </w:numPr>
              <w:spacing w:line="360" w:lineRule="auto"/>
              <w:rPr>
                <w:rFonts w:ascii="Times New Roman" w:hAnsi="Times New Roman" w:cs="Times New Roman"/>
              </w:rPr>
            </w:pPr>
            <w:r w:rsidRPr="00422654">
              <w:rPr>
                <w:rFonts w:ascii="Times New Roman" w:hAnsi="Times New Roman" w:cs="Times New Roman"/>
              </w:rPr>
              <w:t>Yes</w:t>
            </w:r>
          </w:p>
          <w:p w14:paraId="09331AC4" w14:textId="77777777" w:rsidR="0046511E" w:rsidRDefault="0046511E" w:rsidP="000654CA">
            <w:pPr>
              <w:pStyle w:val="ListParagraph"/>
              <w:numPr>
                <w:ilvl w:val="1"/>
                <w:numId w:val="23"/>
              </w:num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  <w:p w14:paraId="127B0CBB" w14:textId="5B7DCFA5" w:rsidR="005B0963" w:rsidRPr="00715EBF" w:rsidRDefault="005B0963" w:rsidP="000654CA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715EBF">
              <w:rPr>
                <w:rFonts w:ascii="Times New Roman" w:hAnsi="Times New Roman" w:cs="Times New Roman"/>
              </w:rPr>
              <w:t xml:space="preserve">Feedback </w:t>
            </w:r>
            <w:r w:rsidR="000654CA" w:rsidRPr="00715EBF">
              <w:rPr>
                <w:rFonts w:ascii="Times New Roman" w:hAnsi="Times New Roman" w:cs="Times New Roman"/>
              </w:rPr>
              <w:t>based on</w:t>
            </w:r>
            <w:r w:rsidR="0001028C" w:rsidRPr="00715EBF">
              <w:rPr>
                <w:rFonts w:ascii="Times New Roman" w:hAnsi="Times New Roman" w:cs="Times New Roman"/>
              </w:rPr>
              <w:t xml:space="preserve"> </w:t>
            </w:r>
            <w:r w:rsidR="00DB3F49">
              <w:rPr>
                <w:rFonts w:ascii="Times New Roman" w:hAnsi="Times New Roman" w:cs="Times New Roman"/>
              </w:rPr>
              <w:t>p</w:t>
            </w:r>
            <w:r w:rsidR="0001028C" w:rsidRPr="00715EBF">
              <w:rPr>
                <w:rFonts w:ascii="Times New Roman" w:hAnsi="Times New Roman" w:cs="Times New Roman"/>
              </w:rPr>
              <w:t xml:space="preserve">resentation, </w:t>
            </w:r>
            <w:r w:rsidR="00DB3F49">
              <w:rPr>
                <w:rFonts w:ascii="Times New Roman" w:hAnsi="Times New Roman" w:cs="Times New Roman"/>
              </w:rPr>
              <w:t>r</w:t>
            </w:r>
            <w:r w:rsidR="0001028C" w:rsidRPr="00715EBF">
              <w:rPr>
                <w:rFonts w:ascii="Times New Roman" w:hAnsi="Times New Roman" w:cs="Times New Roman"/>
              </w:rPr>
              <w:t xml:space="preserve">eport and </w:t>
            </w:r>
            <w:r w:rsidR="00DB3F49">
              <w:rPr>
                <w:rFonts w:ascii="Times New Roman" w:hAnsi="Times New Roman" w:cs="Times New Roman"/>
              </w:rPr>
              <w:t>o</w:t>
            </w:r>
            <w:r w:rsidR="0001028C" w:rsidRPr="00715EBF">
              <w:rPr>
                <w:rFonts w:ascii="Times New Roman" w:hAnsi="Times New Roman" w:cs="Times New Roman"/>
              </w:rPr>
              <w:t xml:space="preserve">verall </w:t>
            </w:r>
            <w:r w:rsidR="00DB3F49">
              <w:rPr>
                <w:rFonts w:ascii="Times New Roman" w:hAnsi="Times New Roman" w:cs="Times New Roman"/>
              </w:rPr>
              <w:t>p</w:t>
            </w:r>
            <w:r w:rsidR="0001028C" w:rsidRPr="00715EBF">
              <w:rPr>
                <w:rFonts w:ascii="Times New Roman" w:hAnsi="Times New Roman" w:cs="Times New Roman"/>
              </w:rPr>
              <w:t xml:space="preserve">erformance </w:t>
            </w:r>
            <w:r w:rsidRPr="00715EBF">
              <w:rPr>
                <w:rFonts w:ascii="Times New Roman" w:hAnsi="Times New Roman" w:cs="Times New Roman"/>
              </w:rPr>
              <w:t>(</w:t>
            </w:r>
            <w:r w:rsidR="0001028C" w:rsidRPr="00715EBF">
              <w:rPr>
                <w:rFonts w:ascii="Times New Roman" w:hAnsi="Times New Roman" w:cs="Times New Roman"/>
              </w:rPr>
              <w:t xml:space="preserve">By </w:t>
            </w:r>
            <w:r w:rsidRPr="00715EBF">
              <w:rPr>
                <w:rFonts w:ascii="Times New Roman" w:hAnsi="Times New Roman" w:cs="Times New Roman"/>
              </w:rPr>
              <w:t xml:space="preserve">Industry Supervisor): </w:t>
            </w:r>
          </w:p>
          <w:p w14:paraId="2FE41B3A" w14:textId="77777777" w:rsidR="00BC5637" w:rsidRPr="00422654" w:rsidRDefault="005B0963" w:rsidP="00BC563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u w:val="single"/>
              </w:rPr>
            </w:pPr>
            <w:r w:rsidRPr="00422654">
              <w:rPr>
                <w:rFonts w:ascii="Times New Roman" w:hAnsi="Times New Roman" w:cs="Times New Roman"/>
                <w:b/>
                <w:u w:val="single"/>
              </w:rPr>
              <w:t xml:space="preserve">Comments </w:t>
            </w:r>
          </w:p>
          <w:p w14:paraId="4131503E" w14:textId="77777777" w:rsidR="00F006F6" w:rsidRPr="000F629F" w:rsidRDefault="00F006F6" w:rsidP="00BC5637">
            <w:pPr>
              <w:pStyle w:val="ListParagraph"/>
              <w:spacing w:line="360" w:lineRule="auto"/>
              <w:ind w:left="0"/>
              <w:rPr>
                <w:rFonts w:ascii="Times New Roman" w:hAnsi="Times New Roman" w:cs="Times New Roman"/>
                <w:b/>
                <w:color w:val="FF0000"/>
                <w:u w:val="single"/>
              </w:rPr>
            </w:pPr>
          </w:p>
          <w:p w14:paraId="4B9BDFCE" w14:textId="77777777" w:rsidR="00F77C02" w:rsidRDefault="00E627BE" w:rsidP="00471AD5">
            <w:pPr>
              <w:spacing w:before="24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14535E">
              <w:rPr>
                <w:rFonts w:ascii="Times New Roman" w:hAnsi="Times New Roman" w:cs="Times New Roman"/>
                <w:b/>
                <w:bCs/>
              </w:rPr>
              <w:t>Industry Supervisor Signature:</w:t>
            </w:r>
          </w:p>
          <w:p w14:paraId="236EE8AA" w14:textId="77777777" w:rsidR="00422654" w:rsidRDefault="00422654" w:rsidP="00471AD5">
            <w:pPr>
              <w:spacing w:before="240" w:line="360" w:lineRule="auto"/>
              <w:rPr>
                <w:rFonts w:ascii="Times New Roman" w:hAnsi="Times New Roman" w:cs="Times New Roman"/>
                <w:b/>
                <w:bCs/>
                <w:color w:val="FF0000"/>
              </w:rPr>
            </w:pPr>
          </w:p>
          <w:p w14:paraId="3DE111A5" w14:textId="77777777" w:rsidR="007C0718" w:rsidRDefault="007C0718" w:rsidP="00471AD5">
            <w:pPr>
              <w:spacing w:before="240" w:line="360" w:lineRule="auto"/>
              <w:rPr>
                <w:rFonts w:ascii="Times New Roman" w:hAnsi="Times New Roman" w:cs="Times New Roman"/>
                <w:b/>
                <w:bCs/>
                <w:color w:val="FF0000"/>
              </w:rPr>
            </w:pPr>
          </w:p>
          <w:p w14:paraId="78FAD4EE" w14:textId="77777777" w:rsidR="007C0718" w:rsidRPr="0014535E" w:rsidRDefault="007C0718" w:rsidP="00471AD5">
            <w:pPr>
              <w:spacing w:before="240" w:line="360" w:lineRule="auto"/>
              <w:rPr>
                <w:rFonts w:ascii="Times New Roman" w:hAnsi="Times New Roman" w:cs="Times New Roman"/>
                <w:b/>
                <w:bCs/>
                <w:color w:val="FF0000"/>
              </w:rPr>
            </w:pPr>
          </w:p>
          <w:p w14:paraId="51497B88" w14:textId="4D3B0DD4" w:rsidR="0076772F" w:rsidRPr="00E51873" w:rsidRDefault="00F77C02" w:rsidP="00471AD5">
            <w:pPr>
              <w:spacing w:before="240" w:line="360" w:lineRule="auto"/>
              <w:rPr>
                <w:rFonts w:ascii="Times New Roman" w:hAnsi="Times New Roman" w:cs="Times New Roman"/>
              </w:rPr>
            </w:pPr>
            <w:r w:rsidRPr="00E51873">
              <w:rPr>
                <w:rFonts w:ascii="Times New Roman" w:hAnsi="Times New Roman" w:cs="Times New Roman"/>
              </w:rPr>
              <w:t xml:space="preserve">Certificate Attached </w:t>
            </w:r>
            <w:r w:rsidR="00E627BE" w:rsidRPr="00E51873">
              <w:rPr>
                <w:rFonts w:ascii="Times New Roman" w:hAnsi="Times New Roman" w:cs="Times New Roman"/>
              </w:rPr>
              <w:tab/>
              <w:t xml:space="preserve">   </w:t>
            </w:r>
          </w:p>
          <w:p w14:paraId="5235360F" w14:textId="368E2DD5" w:rsidR="00E627BE" w:rsidRPr="000F629F" w:rsidRDefault="00471AD5" w:rsidP="00471AD5">
            <w:pPr>
              <w:spacing w:before="240" w:line="360" w:lineRule="auto"/>
              <w:rPr>
                <w:rFonts w:ascii="Times New Roman" w:hAnsi="Times New Roman" w:cs="Times New Roman"/>
                <w:color w:val="FF0000"/>
              </w:rPr>
            </w:pPr>
            <w:r w:rsidRPr="000F629F">
              <w:rPr>
                <w:rFonts w:ascii="Times New Roman" w:hAnsi="Times New Roman" w:cs="Times New Roman"/>
                <w:color w:val="FF0000"/>
              </w:rPr>
              <w:t xml:space="preserve">                                                        </w:t>
            </w:r>
          </w:p>
          <w:p w14:paraId="3F4D7315" w14:textId="45C76AC7" w:rsidR="00B84298" w:rsidRPr="00422654" w:rsidRDefault="00471AD5" w:rsidP="00AF5F4A">
            <w:pPr>
              <w:spacing w:line="360" w:lineRule="auto"/>
              <w:rPr>
                <w:color w:val="FF0000"/>
              </w:rPr>
            </w:pPr>
            <w:r w:rsidRPr="000F629F">
              <w:rPr>
                <w:color w:val="FF0000"/>
              </w:rPr>
              <w:t xml:space="preserve">                     </w:t>
            </w:r>
            <w:r w:rsidR="00B84298" w:rsidRPr="000F629F">
              <w:rPr>
                <w:color w:val="FF0000"/>
              </w:rPr>
              <w:t xml:space="preserve"> </w:t>
            </w:r>
          </w:p>
          <w:p w14:paraId="19C6422A" w14:textId="49C7A6DF" w:rsidR="0082300B" w:rsidRPr="005B0963" w:rsidRDefault="00E627BE" w:rsidP="00DD58A4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422654">
              <w:rPr>
                <w:rFonts w:ascii="Times New Roman" w:hAnsi="Times New Roman" w:cs="Times New Roman"/>
              </w:rPr>
              <w:t xml:space="preserve">Date: </w:t>
            </w:r>
          </w:p>
        </w:tc>
      </w:tr>
      <w:tr w:rsidR="00950F50" w:rsidRPr="00FB0B75" w14:paraId="06FC0318" w14:textId="77777777" w:rsidTr="00636BF8">
        <w:tc>
          <w:tcPr>
            <w:tcW w:w="9576" w:type="dxa"/>
            <w:vAlign w:val="center"/>
          </w:tcPr>
          <w:p w14:paraId="1FF2C143" w14:textId="77777777" w:rsidR="00E627BE" w:rsidRPr="00FB0B75" w:rsidRDefault="00E627BE" w:rsidP="00160D11">
            <w:pPr>
              <w:spacing w:before="240"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cademic </w:t>
            </w:r>
            <w:r w:rsidRPr="00FB0B75">
              <w:rPr>
                <w:rFonts w:ascii="Times New Roman" w:hAnsi="Times New Roman" w:cs="Times New Roman"/>
              </w:rPr>
              <w:t>Supervisor Signature: __</w:t>
            </w:r>
            <w:r>
              <w:rPr>
                <w:rFonts w:ascii="Times New Roman" w:hAnsi="Times New Roman" w:cs="Times New Roman"/>
              </w:rPr>
              <w:t xml:space="preserve">___________________ </w:t>
            </w:r>
            <w:r>
              <w:rPr>
                <w:rFonts w:ascii="Times New Roman" w:hAnsi="Times New Roman" w:cs="Times New Roman"/>
              </w:rPr>
              <w:tab/>
            </w:r>
            <w:r>
              <w:rPr>
                <w:rFonts w:ascii="Times New Roman" w:hAnsi="Times New Roman" w:cs="Times New Roman"/>
              </w:rPr>
              <w:tab/>
            </w:r>
            <w:r w:rsidRPr="00FB0B75">
              <w:rPr>
                <w:rFonts w:ascii="Times New Roman" w:hAnsi="Times New Roman" w:cs="Times New Roman"/>
              </w:rPr>
              <w:t>Official Seal/Stamp</w:t>
            </w:r>
          </w:p>
          <w:p w14:paraId="3EECEBD3" w14:textId="77777777" w:rsidR="00E627BE" w:rsidRDefault="00E627BE" w:rsidP="00E627BE">
            <w:pPr>
              <w:rPr>
                <w:rFonts w:ascii="Times New Roman" w:hAnsi="Times New Roman" w:cs="Times New Roman"/>
              </w:rPr>
            </w:pPr>
          </w:p>
          <w:p w14:paraId="221FD83E" w14:textId="77777777" w:rsidR="0046511E" w:rsidRDefault="00E627BE" w:rsidP="004B4155">
            <w:pPr>
              <w:rPr>
                <w:rFonts w:ascii="Times New Roman" w:hAnsi="Times New Roman" w:cs="Times New Roman"/>
              </w:rPr>
            </w:pPr>
            <w:r w:rsidRPr="00FB0B75">
              <w:rPr>
                <w:rFonts w:ascii="Times New Roman" w:hAnsi="Times New Roman" w:cs="Times New Roman"/>
              </w:rPr>
              <w:t>Dat</w:t>
            </w:r>
            <w:r w:rsidR="004B4155">
              <w:rPr>
                <w:rFonts w:ascii="Times New Roman" w:hAnsi="Times New Roman" w:cs="Times New Roman"/>
              </w:rPr>
              <w:t>e: ____________________________</w:t>
            </w:r>
          </w:p>
          <w:p w14:paraId="3AB78D27" w14:textId="77777777" w:rsidR="004B4155" w:rsidRDefault="004B4155" w:rsidP="004B4155">
            <w:pPr>
              <w:rPr>
                <w:rFonts w:ascii="Times New Roman" w:hAnsi="Times New Roman" w:cs="Times New Roman"/>
              </w:rPr>
            </w:pPr>
          </w:p>
          <w:p w14:paraId="2EAEE7B6" w14:textId="77777777" w:rsidR="00715EBF" w:rsidRPr="0046511E" w:rsidRDefault="00715EBF" w:rsidP="004B4155">
            <w:pPr>
              <w:rPr>
                <w:rFonts w:ascii="Times New Roman" w:hAnsi="Times New Roman" w:cs="Times New Roman"/>
              </w:rPr>
            </w:pPr>
          </w:p>
        </w:tc>
      </w:tr>
    </w:tbl>
    <w:p w14:paraId="0D0F5842" w14:textId="77777777" w:rsidR="00F56D3E" w:rsidRPr="00FB0B75" w:rsidRDefault="00F56D3E" w:rsidP="002F6FBA">
      <w:pPr>
        <w:rPr>
          <w:rFonts w:ascii="Times New Roman" w:hAnsi="Times New Roman" w:cs="Times New Roman"/>
        </w:rPr>
      </w:pPr>
    </w:p>
    <w:sectPr w:rsidR="00F56D3E" w:rsidRPr="00FB0B7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B83153"/>
    <w:multiLevelType w:val="hybridMultilevel"/>
    <w:tmpl w:val="36E45264"/>
    <w:lvl w:ilvl="0" w:tplc="4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5541A22"/>
    <w:multiLevelType w:val="hybridMultilevel"/>
    <w:tmpl w:val="61742E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D31617"/>
    <w:multiLevelType w:val="hybridMultilevel"/>
    <w:tmpl w:val="7304C50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907920"/>
    <w:multiLevelType w:val="hybridMultilevel"/>
    <w:tmpl w:val="A2E0F948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142B86"/>
    <w:multiLevelType w:val="hybridMultilevel"/>
    <w:tmpl w:val="0BE4686C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641670C"/>
    <w:multiLevelType w:val="hybridMultilevel"/>
    <w:tmpl w:val="12CED3D0"/>
    <w:lvl w:ilvl="0" w:tplc="0409001B">
      <w:start w:val="1"/>
      <w:numFmt w:val="lowerRoman"/>
      <w:lvlText w:val="%1."/>
      <w:lvlJc w:val="right"/>
      <w:pPr>
        <w:ind w:left="1620" w:hanging="18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6" w15:restartNumberingAfterBreak="0">
    <w:nsid w:val="29D04F90"/>
    <w:multiLevelType w:val="hybridMultilevel"/>
    <w:tmpl w:val="7304C50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88C0E9A"/>
    <w:multiLevelType w:val="hybridMultilevel"/>
    <w:tmpl w:val="12CED3D0"/>
    <w:lvl w:ilvl="0" w:tplc="0409001B">
      <w:start w:val="1"/>
      <w:numFmt w:val="lowerRoman"/>
      <w:lvlText w:val="%1."/>
      <w:lvlJc w:val="right"/>
      <w:pPr>
        <w:ind w:left="1800" w:hanging="18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0556C2"/>
    <w:multiLevelType w:val="hybridMultilevel"/>
    <w:tmpl w:val="3D7AFA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7EE2CB2"/>
    <w:multiLevelType w:val="hybridMultilevel"/>
    <w:tmpl w:val="ADCE5A60"/>
    <w:lvl w:ilvl="0" w:tplc="6C20AA82">
      <w:start w:val="2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B0E0DBA"/>
    <w:multiLevelType w:val="hybridMultilevel"/>
    <w:tmpl w:val="B37402D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9D128E"/>
    <w:multiLevelType w:val="hybridMultilevel"/>
    <w:tmpl w:val="12C2DB7A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814732"/>
    <w:multiLevelType w:val="hybridMultilevel"/>
    <w:tmpl w:val="2ABA7EB2"/>
    <w:lvl w:ilvl="0" w:tplc="4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B24EAC"/>
    <w:multiLevelType w:val="hybridMultilevel"/>
    <w:tmpl w:val="7304C50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B337BCE"/>
    <w:multiLevelType w:val="hybridMultilevel"/>
    <w:tmpl w:val="AA90E64A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C91747D"/>
    <w:multiLevelType w:val="hybridMultilevel"/>
    <w:tmpl w:val="8D12851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D1F28ED"/>
    <w:multiLevelType w:val="hybridMultilevel"/>
    <w:tmpl w:val="579A482E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E664621"/>
    <w:multiLevelType w:val="hybridMultilevel"/>
    <w:tmpl w:val="15FCCF6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F1456AC"/>
    <w:multiLevelType w:val="hybridMultilevel"/>
    <w:tmpl w:val="0AF22A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FD66260"/>
    <w:multiLevelType w:val="hybridMultilevel"/>
    <w:tmpl w:val="95CC36D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BF6570"/>
    <w:multiLevelType w:val="hybridMultilevel"/>
    <w:tmpl w:val="119A91D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BDF1459"/>
    <w:multiLevelType w:val="hybridMultilevel"/>
    <w:tmpl w:val="69E26A0E"/>
    <w:lvl w:ilvl="0" w:tplc="EF22751E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F44A06"/>
    <w:multiLevelType w:val="hybridMultilevel"/>
    <w:tmpl w:val="120EEA7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F2B05D3"/>
    <w:multiLevelType w:val="hybridMultilevel"/>
    <w:tmpl w:val="33524D94"/>
    <w:lvl w:ilvl="0" w:tplc="3DBA85D8">
      <w:start w:val="1"/>
      <w:numFmt w:val="low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B262983"/>
    <w:multiLevelType w:val="hybridMultilevel"/>
    <w:tmpl w:val="8D06875A"/>
    <w:lvl w:ilvl="0" w:tplc="F2F2B1BE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624970813">
    <w:abstractNumId w:val="1"/>
  </w:num>
  <w:num w:numId="2" w16cid:durableId="1177964967">
    <w:abstractNumId w:val="4"/>
  </w:num>
  <w:num w:numId="3" w16cid:durableId="395395715">
    <w:abstractNumId w:val="20"/>
  </w:num>
  <w:num w:numId="4" w16cid:durableId="2114855331">
    <w:abstractNumId w:val="22"/>
  </w:num>
  <w:num w:numId="5" w16cid:durableId="165563529">
    <w:abstractNumId w:val="24"/>
  </w:num>
  <w:num w:numId="6" w16cid:durableId="189535167">
    <w:abstractNumId w:val="6"/>
  </w:num>
  <w:num w:numId="7" w16cid:durableId="1438134876">
    <w:abstractNumId w:val="13"/>
  </w:num>
  <w:num w:numId="8" w16cid:durableId="134103780">
    <w:abstractNumId w:val="2"/>
  </w:num>
  <w:num w:numId="9" w16cid:durableId="373696997">
    <w:abstractNumId w:val="8"/>
  </w:num>
  <w:num w:numId="10" w16cid:durableId="1713311054">
    <w:abstractNumId w:val="16"/>
  </w:num>
  <w:num w:numId="11" w16cid:durableId="393771647">
    <w:abstractNumId w:val="14"/>
  </w:num>
  <w:num w:numId="12" w16cid:durableId="668292395">
    <w:abstractNumId w:val="18"/>
  </w:num>
  <w:num w:numId="13" w16cid:durableId="803617544">
    <w:abstractNumId w:val="17"/>
  </w:num>
  <w:num w:numId="14" w16cid:durableId="2086490631">
    <w:abstractNumId w:val="21"/>
  </w:num>
  <w:num w:numId="15" w16cid:durableId="391806428">
    <w:abstractNumId w:val="9"/>
  </w:num>
  <w:num w:numId="16" w16cid:durableId="1126464095">
    <w:abstractNumId w:val="3"/>
  </w:num>
  <w:num w:numId="17" w16cid:durableId="426275245">
    <w:abstractNumId w:val="5"/>
  </w:num>
  <w:num w:numId="18" w16cid:durableId="221256774">
    <w:abstractNumId w:val="7"/>
  </w:num>
  <w:num w:numId="19" w16cid:durableId="1845894310">
    <w:abstractNumId w:val="0"/>
  </w:num>
  <w:num w:numId="20" w16cid:durableId="501118543">
    <w:abstractNumId w:val="11"/>
  </w:num>
  <w:num w:numId="21" w16cid:durableId="1015570943">
    <w:abstractNumId w:val="15"/>
  </w:num>
  <w:num w:numId="22" w16cid:durableId="724186220">
    <w:abstractNumId w:val="12"/>
  </w:num>
  <w:num w:numId="23" w16cid:durableId="363944445">
    <w:abstractNumId w:val="19"/>
  </w:num>
  <w:num w:numId="24" w16cid:durableId="731922915">
    <w:abstractNumId w:val="10"/>
  </w:num>
  <w:num w:numId="25" w16cid:durableId="115155622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45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sDQ2tzAxNjExMzNS0lEKTi0uzszPAykwrwUAjmGR9CwAAAA="/>
  </w:docVars>
  <w:rsids>
    <w:rsidRoot w:val="00F56D3E"/>
    <w:rsid w:val="000005A4"/>
    <w:rsid w:val="00000C2C"/>
    <w:rsid w:val="00002351"/>
    <w:rsid w:val="00004D83"/>
    <w:rsid w:val="00004FE5"/>
    <w:rsid w:val="0000666B"/>
    <w:rsid w:val="000069DB"/>
    <w:rsid w:val="000075E1"/>
    <w:rsid w:val="0001028C"/>
    <w:rsid w:val="00014421"/>
    <w:rsid w:val="000179B5"/>
    <w:rsid w:val="00034D59"/>
    <w:rsid w:val="00035E6B"/>
    <w:rsid w:val="00041263"/>
    <w:rsid w:val="0004193D"/>
    <w:rsid w:val="00050B62"/>
    <w:rsid w:val="00060C0C"/>
    <w:rsid w:val="0006545F"/>
    <w:rsid w:val="000654CA"/>
    <w:rsid w:val="00067AD3"/>
    <w:rsid w:val="0007201A"/>
    <w:rsid w:val="000836B6"/>
    <w:rsid w:val="0009155D"/>
    <w:rsid w:val="00091613"/>
    <w:rsid w:val="0009203E"/>
    <w:rsid w:val="00096193"/>
    <w:rsid w:val="000A0678"/>
    <w:rsid w:val="000A36C9"/>
    <w:rsid w:val="000A4BCE"/>
    <w:rsid w:val="000B7557"/>
    <w:rsid w:val="000C1431"/>
    <w:rsid w:val="000C5AEA"/>
    <w:rsid w:val="000D32BE"/>
    <w:rsid w:val="000E08FF"/>
    <w:rsid w:val="000E31DB"/>
    <w:rsid w:val="000F0132"/>
    <w:rsid w:val="000F1426"/>
    <w:rsid w:val="000F477F"/>
    <w:rsid w:val="000F629F"/>
    <w:rsid w:val="000F702A"/>
    <w:rsid w:val="001123BA"/>
    <w:rsid w:val="001145C0"/>
    <w:rsid w:val="00116C31"/>
    <w:rsid w:val="0011757B"/>
    <w:rsid w:val="0012728A"/>
    <w:rsid w:val="0014535E"/>
    <w:rsid w:val="00150D4D"/>
    <w:rsid w:val="00157322"/>
    <w:rsid w:val="00160D11"/>
    <w:rsid w:val="00161143"/>
    <w:rsid w:val="00162020"/>
    <w:rsid w:val="00170BDE"/>
    <w:rsid w:val="001712E5"/>
    <w:rsid w:val="00171C85"/>
    <w:rsid w:val="0017464E"/>
    <w:rsid w:val="00174FE6"/>
    <w:rsid w:val="001860EB"/>
    <w:rsid w:val="0019057F"/>
    <w:rsid w:val="001A191D"/>
    <w:rsid w:val="001A2442"/>
    <w:rsid w:val="001A4ECC"/>
    <w:rsid w:val="001A5A12"/>
    <w:rsid w:val="001A5C0B"/>
    <w:rsid w:val="001A7B9B"/>
    <w:rsid w:val="001A7FC3"/>
    <w:rsid w:val="001C3873"/>
    <w:rsid w:val="001D4C7D"/>
    <w:rsid w:val="001E00ED"/>
    <w:rsid w:val="001E304B"/>
    <w:rsid w:val="001F498A"/>
    <w:rsid w:val="001F5F56"/>
    <w:rsid w:val="001F70CA"/>
    <w:rsid w:val="00200DE5"/>
    <w:rsid w:val="00200FBA"/>
    <w:rsid w:val="00204CD9"/>
    <w:rsid w:val="00217AB8"/>
    <w:rsid w:val="0022071E"/>
    <w:rsid w:val="00221039"/>
    <w:rsid w:val="00221D9E"/>
    <w:rsid w:val="002227DF"/>
    <w:rsid w:val="0022435C"/>
    <w:rsid w:val="002320E0"/>
    <w:rsid w:val="00233889"/>
    <w:rsid w:val="00235CA0"/>
    <w:rsid w:val="00237FFB"/>
    <w:rsid w:val="002537A6"/>
    <w:rsid w:val="002819C4"/>
    <w:rsid w:val="002827DB"/>
    <w:rsid w:val="00287B90"/>
    <w:rsid w:val="002957E7"/>
    <w:rsid w:val="002A03DF"/>
    <w:rsid w:val="002A4F6E"/>
    <w:rsid w:val="002A58EC"/>
    <w:rsid w:val="002A6BC1"/>
    <w:rsid w:val="002B3D18"/>
    <w:rsid w:val="002B471E"/>
    <w:rsid w:val="002B69E5"/>
    <w:rsid w:val="002C173C"/>
    <w:rsid w:val="002D448A"/>
    <w:rsid w:val="002E2693"/>
    <w:rsid w:val="002F0F01"/>
    <w:rsid w:val="002F4868"/>
    <w:rsid w:val="002F4EC6"/>
    <w:rsid w:val="002F6FBA"/>
    <w:rsid w:val="00300EB7"/>
    <w:rsid w:val="00301668"/>
    <w:rsid w:val="00301B0D"/>
    <w:rsid w:val="00307112"/>
    <w:rsid w:val="00310EDA"/>
    <w:rsid w:val="00320AD6"/>
    <w:rsid w:val="0032155F"/>
    <w:rsid w:val="00330A59"/>
    <w:rsid w:val="0033480C"/>
    <w:rsid w:val="0033658E"/>
    <w:rsid w:val="003737A9"/>
    <w:rsid w:val="0038724E"/>
    <w:rsid w:val="00390C1B"/>
    <w:rsid w:val="00392296"/>
    <w:rsid w:val="00396F51"/>
    <w:rsid w:val="003A203D"/>
    <w:rsid w:val="003A2D59"/>
    <w:rsid w:val="003A4B43"/>
    <w:rsid w:val="003B155D"/>
    <w:rsid w:val="003B422F"/>
    <w:rsid w:val="003B6BEB"/>
    <w:rsid w:val="003C2344"/>
    <w:rsid w:val="003D0FA8"/>
    <w:rsid w:val="003D5CD3"/>
    <w:rsid w:val="003D5D8A"/>
    <w:rsid w:val="003E7B78"/>
    <w:rsid w:val="003F0498"/>
    <w:rsid w:val="003F2648"/>
    <w:rsid w:val="003F42CA"/>
    <w:rsid w:val="004117FD"/>
    <w:rsid w:val="00413FB7"/>
    <w:rsid w:val="0042069A"/>
    <w:rsid w:val="00421446"/>
    <w:rsid w:val="00422654"/>
    <w:rsid w:val="004235D6"/>
    <w:rsid w:val="004303D0"/>
    <w:rsid w:val="00434CB8"/>
    <w:rsid w:val="00437A5F"/>
    <w:rsid w:val="00440305"/>
    <w:rsid w:val="0044107B"/>
    <w:rsid w:val="004417A7"/>
    <w:rsid w:val="0044184C"/>
    <w:rsid w:val="004571E9"/>
    <w:rsid w:val="0046511E"/>
    <w:rsid w:val="004705E6"/>
    <w:rsid w:val="00471AD5"/>
    <w:rsid w:val="0047482A"/>
    <w:rsid w:val="00492C2E"/>
    <w:rsid w:val="004A2E5D"/>
    <w:rsid w:val="004A5794"/>
    <w:rsid w:val="004B4155"/>
    <w:rsid w:val="004B4B28"/>
    <w:rsid w:val="004B4F93"/>
    <w:rsid w:val="004C7032"/>
    <w:rsid w:val="004D0F6F"/>
    <w:rsid w:val="004E239B"/>
    <w:rsid w:val="004E5E04"/>
    <w:rsid w:val="004F6839"/>
    <w:rsid w:val="00505380"/>
    <w:rsid w:val="00507AA1"/>
    <w:rsid w:val="005122C1"/>
    <w:rsid w:val="0052041A"/>
    <w:rsid w:val="005237C8"/>
    <w:rsid w:val="00533B3F"/>
    <w:rsid w:val="00540E09"/>
    <w:rsid w:val="00543610"/>
    <w:rsid w:val="0054755C"/>
    <w:rsid w:val="0055456F"/>
    <w:rsid w:val="005618B4"/>
    <w:rsid w:val="0056215F"/>
    <w:rsid w:val="00565870"/>
    <w:rsid w:val="00566B38"/>
    <w:rsid w:val="00567AA6"/>
    <w:rsid w:val="005708E3"/>
    <w:rsid w:val="00574A05"/>
    <w:rsid w:val="00574A36"/>
    <w:rsid w:val="005876F8"/>
    <w:rsid w:val="005958AB"/>
    <w:rsid w:val="00595D36"/>
    <w:rsid w:val="005A07DB"/>
    <w:rsid w:val="005A46B6"/>
    <w:rsid w:val="005B0963"/>
    <w:rsid w:val="005B1062"/>
    <w:rsid w:val="005B424E"/>
    <w:rsid w:val="005B5850"/>
    <w:rsid w:val="005B5EE6"/>
    <w:rsid w:val="005B6749"/>
    <w:rsid w:val="005B7B47"/>
    <w:rsid w:val="005C1226"/>
    <w:rsid w:val="005C3689"/>
    <w:rsid w:val="005C38F2"/>
    <w:rsid w:val="005C4172"/>
    <w:rsid w:val="005C7D5C"/>
    <w:rsid w:val="005D1E37"/>
    <w:rsid w:val="005E1FF5"/>
    <w:rsid w:val="005E7F38"/>
    <w:rsid w:val="006017D9"/>
    <w:rsid w:val="00611FC7"/>
    <w:rsid w:val="0062270A"/>
    <w:rsid w:val="00632179"/>
    <w:rsid w:val="00636BF8"/>
    <w:rsid w:val="00643272"/>
    <w:rsid w:val="0064560A"/>
    <w:rsid w:val="00673863"/>
    <w:rsid w:val="00687112"/>
    <w:rsid w:val="0069026B"/>
    <w:rsid w:val="0069120E"/>
    <w:rsid w:val="00694007"/>
    <w:rsid w:val="00695529"/>
    <w:rsid w:val="0069785A"/>
    <w:rsid w:val="00697B9F"/>
    <w:rsid w:val="006A0CF0"/>
    <w:rsid w:val="006C3B83"/>
    <w:rsid w:val="006D1AD6"/>
    <w:rsid w:val="006F15C4"/>
    <w:rsid w:val="006F38E5"/>
    <w:rsid w:val="006F3B2A"/>
    <w:rsid w:val="007016FE"/>
    <w:rsid w:val="00707202"/>
    <w:rsid w:val="00710D6E"/>
    <w:rsid w:val="00715EBF"/>
    <w:rsid w:val="00716BC2"/>
    <w:rsid w:val="00720C86"/>
    <w:rsid w:val="00723861"/>
    <w:rsid w:val="00724AAA"/>
    <w:rsid w:val="00726470"/>
    <w:rsid w:val="00734915"/>
    <w:rsid w:val="00747B12"/>
    <w:rsid w:val="00751AEB"/>
    <w:rsid w:val="0075382B"/>
    <w:rsid w:val="00756710"/>
    <w:rsid w:val="00766F0B"/>
    <w:rsid w:val="0076772F"/>
    <w:rsid w:val="00767B86"/>
    <w:rsid w:val="00773105"/>
    <w:rsid w:val="0077582F"/>
    <w:rsid w:val="00780130"/>
    <w:rsid w:val="00790DC1"/>
    <w:rsid w:val="007A7EF7"/>
    <w:rsid w:val="007B0D2C"/>
    <w:rsid w:val="007B3F66"/>
    <w:rsid w:val="007C0718"/>
    <w:rsid w:val="007C4FEE"/>
    <w:rsid w:val="007D0B0C"/>
    <w:rsid w:val="007D4883"/>
    <w:rsid w:val="007D4957"/>
    <w:rsid w:val="007E385C"/>
    <w:rsid w:val="007E50BC"/>
    <w:rsid w:val="007E5627"/>
    <w:rsid w:val="007F1096"/>
    <w:rsid w:val="007F6047"/>
    <w:rsid w:val="00801493"/>
    <w:rsid w:val="00801F91"/>
    <w:rsid w:val="0080221F"/>
    <w:rsid w:val="008059A0"/>
    <w:rsid w:val="00805A21"/>
    <w:rsid w:val="0080648C"/>
    <w:rsid w:val="008100D8"/>
    <w:rsid w:val="00821A07"/>
    <w:rsid w:val="0082300B"/>
    <w:rsid w:val="00824A7C"/>
    <w:rsid w:val="008305DA"/>
    <w:rsid w:val="008311DD"/>
    <w:rsid w:val="00831D37"/>
    <w:rsid w:val="00831FEE"/>
    <w:rsid w:val="00832727"/>
    <w:rsid w:val="0083598D"/>
    <w:rsid w:val="00835B53"/>
    <w:rsid w:val="00837F99"/>
    <w:rsid w:val="00840A2F"/>
    <w:rsid w:val="00841B98"/>
    <w:rsid w:val="00842B2F"/>
    <w:rsid w:val="008515E2"/>
    <w:rsid w:val="008555DA"/>
    <w:rsid w:val="00857332"/>
    <w:rsid w:val="00866001"/>
    <w:rsid w:val="008716A8"/>
    <w:rsid w:val="008724D3"/>
    <w:rsid w:val="008806C4"/>
    <w:rsid w:val="00891B72"/>
    <w:rsid w:val="008A781F"/>
    <w:rsid w:val="008B0A55"/>
    <w:rsid w:val="008B3159"/>
    <w:rsid w:val="008B35AB"/>
    <w:rsid w:val="008B64DD"/>
    <w:rsid w:val="008C1BD2"/>
    <w:rsid w:val="008D38B6"/>
    <w:rsid w:val="008D4FC8"/>
    <w:rsid w:val="008E309E"/>
    <w:rsid w:val="008E394C"/>
    <w:rsid w:val="008E49D2"/>
    <w:rsid w:val="008E6439"/>
    <w:rsid w:val="008F7498"/>
    <w:rsid w:val="00901FAF"/>
    <w:rsid w:val="00906020"/>
    <w:rsid w:val="009159D3"/>
    <w:rsid w:val="00920EFC"/>
    <w:rsid w:val="00922DBB"/>
    <w:rsid w:val="00926631"/>
    <w:rsid w:val="0093199C"/>
    <w:rsid w:val="009374CD"/>
    <w:rsid w:val="00950F50"/>
    <w:rsid w:val="00951CE2"/>
    <w:rsid w:val="009605ED"/>
    <w:rsid w:val="00961167"/>
    <w:rsid w:val="009624D7"/>
    <w:rsid w:val="0096552C"/>
    <w:rsid w:val="009668C9"/>
    <w:rsid w:val="0097004B"/>
    <w:rsid w:val="0097569B"/>
    <w:rsid w:val="009767CA"/>
    <w:rsid w:val="009873BE"/>
    <w:rsid w:val="0099521A"/>
    <w:rsid w:val="00997B76"/>
    <w:rsid w:val="009B3A9F"/>
    <w:rsid w:val="009B4480"/>
    <w:rsid w:val="009C32F2"/>
    <w:rsid w:val="009C4189"/>
    <w:rsid w:val="009C7067"/>
    <w:rsid w:val="009D0459"/>
    <w:rsid w:val="009D1717"/>
    <w:rsid w:val="009E544D"/>
    <w:rsid w:val="009E7E15"/>
    <w:rsid w:val="009F46B5"/>
    <w:rsid w:val="00A07E07"/>
    <w:rsid w:val="00A332A8"/>
    <w:rsid w:val="00A65403"/>
    <w:rsid w:val="00A704E0"/>
    <w:rsid w:val="00A71855"/>
    <w:rsid w:val="00A71C9F"/>
    <w:rsid w:val="00AB4D34"/>
    <w:rsid w:val="00AF292D"/>
    <w:rsid w:val="00AF4459"/>
    <w:rsid w:val="00AF5F4A"/>
    <w:rsid w:val="00B0468A"/>
    <w:rsid w:val="00B073F8"/>
    <w:rsid w:val="00B11F32"/>
    <w:rsid w:val="00B204BB"/>
    <w:rsid w:val="00B33792"/>
    <w:rsid w:val="00B3405E"/>
    <w:rsid w:val="00B47228"/>
    <w:rsid w:val="00B51A7D"/>
    <w:rsid w:val="00B535A9"/>
    <w:rsid w:val="00B73A38"/>
    <w:rsid w:val="00B75843"/>
    <w:rsid w:val="00B80628"/>
    <w:rsid w:val="00B80A0B"/>
    <w:rsid w:val="00B80E34"/>
    <w:rsid w:val="00B84298"/>
    <w:rsid w:val="00B856AF"/>
    <w:rsid w:val="00BA7005"/>
    <w:rsid w:val="00BB28B9"/>
    <w:rsid w:val="00BB44EE"/>
    <w:rsid w:val="00BB4AF7"/>
    <w:rsid w:val="00BB6571"/>
    <w:rsid w:val="00BC5637"/>
    <w:rsid w:val="00BC6066"/>
    <w:rsid w:val="00BD5277"/>
    <w:rsid w:val="00C04D10"/>
    <w:rsid w:val="00C1012E"/>
    <w:rsid w:val="00C14390"/>
    <w:rsid w:val="00C14D30"/>
    <w:rsid w:val="00C14E91"/>
    <w:rsid w:val="00C22B79"/>
    <w:rsid w:val="00C26FAB"/>
    <w:rsid w:val="00C301DE"/>
    <w:rsid w:val="00C375D2"/>
    <w:rsid w:val="00C37916"/>
    <w:rsid w:val="00C42223"/>
    <w:rsid w:val="00C549C0"/>
    <w:rsid w:val="00C57C5C"/>
    <w:rsid w:val="00C57FE0"/>
    <w:rsid w:val="00C65592"/>
    <w:rsid w:val="00C674E5"/>
    <w:rsid w:val="00C733EB"/>
    <w:rsid w:val="00C741E3"/>
    <w:rsid w:val="00C86999"/>
    <w:rsid w:val="00C9173C"/>
    <w:rsid w:val="00C92FE3"/>
    <w:rsid w:val="00CA2DED"/>
    <w:rsid w:val="00CA3580"/>
    <w:rsid w:val="00CA7F58"/>
    <w:rsid w:val="00CD0CDD"/>
    <w:rsid w:val="00CE0D96"/>
    <w:rsid w:val="00CF203A"/>
    <w:rsid w:val="00CF5AEC"/>
    <w:rsid w:val="00D00677"/>
    <w:rsid w:val="00D10BC4"/>
    <w:rsid w:val="00D1129F"/>
    <w:rsid w:val="00D12774"/>
    <w:rsid w:val="00D2478A"/>
    <w:rsid w:val="00D2541B"/>
    <w:rsid w:val="00D27771"/>
    <w:rsid w:val="00D310BE"/>
    <w:rsid w:val="00D34EC8"/>
    <w:rsid w:val="00D42BAF"/>
    <w:rsid w:val="00D45609"/>
    <w:rsid w:val="00D46CA3"/>
    <w:rsid w:val="00D53631"/>
    <w:rsid w:val="00D548E9"/>
    <w:rsid w:val="00D62DC3"/>
    <w:rsid w:val="00D63A23"/>
    <w:rsid w:val="00D63FFA"/>
    <w:rsid w:val="00D67EE3"/>
    <w:rsid w:val="00D72E35"/>
    <w:rsid w:val="00D75273"/>
    <w:rsid w:val="00D802E2"/>
    <w:rsid w:val="00D87243"/>
    <w:rsid w:val="00DA7077"/>
    <w:rsid w:val="00DA7BD7"/>
    <w:rsid w:val="00DA7E7F"/>
    <w:rsid w:val="00DB076B"/>
    <w:rsid w:val="00DB3F49"/>
    <w:rsid w:val="00DB7AA7"/>
    <w:rsid w:val="00DC3958"/>
    <w:rsid w:val="00DC4B39"/>
    <w:rsid w:val="00DD2E6C"/>
    <w:rsid w:val="00DD58A4"/>
    <w:rsid w:val="00DE0B0A"/>
    <w:rsid w:val="00DE1DA8"/>
    <w:rsid w:val="00DF3C5E"/>
    <w:rsid w:val="00DF5FE7"/>
    <w:rsid w:val="00E050D7"/>
    <w:rsid w:val="00E07F78"/>
    <w:rsid w:val="00E13C26"/>
    <w:rsid w:val="00E14F9F"/>
    <w:rsid w:val="00E34C23"/>
    <w:rsid w:val="00E3750F"/>
    <w:rsid w:val="00E409A8"/>
    <w:rsid w:val="00E46441"/>
    <w:rsid w:val="00E51873"/>
    <w:rsid w:val="00E52FC7"/>
    <w:rsid w:val="00E627BE"/>
    <w:rsid w:val="00E7332B"/>
    <w:rsid w:val="00E77B24"/>
    <w:rsid w:val="00E80E14"/>
    <w:rsid w:val="00E830C5"/>
    <w:rsid w:val="00E83238"/>
    <w:rsid w:val="00E84BF0"/>
    <w:rsid w:val="00E87C93"/>
    <w:rsid w:val="00E91FB0"/>
    <w:rsid w:val="00E95F95"/>
    <w:rsid w:val="00E9769E"/>
    <w:rsid w:val="00EA0836"/>
    <w:rsid w:val="00EA21AE"/>
    <w:rsid w:val="00EA38B4"/>
    <w:rsid w:val="00EC6AE9"/>
    <w:rsid w:val="00ED7930"/>
    <w:rsid w:val="00EE6593"/>
    <w:rsid w:val="00F006F6"/>
    <w:rsid w:val="00F125D7"/>
    <w:rsid w:val="00F15680"/>
    <w:rsid w:val="00F3277D"/>
    <w:rsid w:val="00F3786F"/>
    <w:rsid w:val="00F43031"/>
    <w:rsid w:val="00F46562"/>
    <w:rsid w:val="00F5039B"/>
    <w:rsid w:val="00F55873"/>
    <w:rsid w:val="00F56D3E"/>
    <w:rsid w:val="00F60D83"/>
    <w:rsid w:val="00F610AA"/>
    <w:rsid w:val="00F637FA"/>
    <w:rsid w:val="00F702D2"/>
    <w:rsid w:val="00F75498"/>
    <w:rsid w:val="00F76448"/>
    <w:rsid w:val="00F77C02"/>
    <w:rsid w:val="00FB743B"/>
    <w:rsid w:val="00FC1599"/>
    <w:rsid w:val="00FC44F1"/>
    <w:rsid w:val="00FD6AE8"/>
    <w:rsid w:val="00FE2F35"/>
    <w:rsid w:val="00FE4B28"/>
    <w:rsid w:val="00FE595A"/>
    <w:rsid w:val="00FE66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5294A5"/>
  <w15:docId w15:val="{8EB904FB-5C5C-414E-88DB-72A6F4173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D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56D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56D3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320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character" w:styleId="CommentReference">
    <w:name w:val="annotation reference"/>
    <w:basedOn w:val="DefaultParagraphFont"/>
    <w:uiPriority w:val="99"/>
    <w:semiHidden/>
    <w:unhideWhenUsed/>
    <w:rsid w:val="00471A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1AD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1A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1A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1AD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1A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1AD5"/>
    <w:rPr>
      <w:rFonts w:ascii="Segoe UI" w:hAnsi="Segoe UI" w:cs="Segoe UI"/>
      <w:sz w:val="18"/>
      <w:szCs w:val="18"/>
    </w:rPr>
  </w:style>
  <w:style w:type="character" w:customStyle="1" w:styleId="s1ppyq">
    <w:name w:val="s1ppyq"/>
    <w:basedOn w:val="DefaultParagraphFont"/>
    <w:rsid w:val="00B84298"/>
  </w:style>
  <w:style w:type="paragraph" w:styleId="NoSpacing">
    <w:name w:val="No Spacing"/>
    <w:uiPriority w:val="1"/>
    <w:qFormat/>
    <w:rsid w:val="0044107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22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0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 /><Relationship Id="rId3" Type="http://schemas.openxmlformats.org/officeDocument/2006/relationships/styles" Target="styles.xml" /><Relationship Id="rId7" Type="http://schemas.openxmlformats.org/officeDocument/2006/relationships/fontTable" Target="fontTable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image" Target="media/image1.png" /><Relationship Id="rId5" Type="http://schemas.openxmlformats.org/officeDocument/2006/relationships/webSettings" Target="webSettings.xml" /><Relationship Id="rId4" Type="http://schemas.openxmlformats.org/officeDocument/2006/relationships/settings" Target="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95EA65-C122-47A1-A3AE-950DE642491B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6</Words>
  <Characters>117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Chaudhary Ubaid Ullah</cp:lastModifiedBy>
  <cp:revision>2</cp:revision>
  <dcterms:created xsi:type="dcterms:W3CDTF">2025-08-11T05:48:00Z</dcterms:created>
  <dcterms:modified xsi:type="dcterms:W3CDTF">2025-08-11T05:48:00Z</dcterms:modified>
</cp:coreProperties>
</file>